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B12D7" w14:textId="77777777" w:rsidR="009D1D08" w:rsidRDefault="009D1D08">
      <w:pPr>
        <w:pStyle w:val="Textoindependiente"/>
        <w:spacing w:before="2"/>
        <w:rPr>
          <w:rFonts w:ascii="Times New Roman"/>
          <w:sz w:val="3"/>
        </w:rPr>
      </w:pPr>
    </w:p>
    <w:p w14:paraId="783ED14A" w14:textId="77777777" w:rsidR="009D1D08" w:rsidRDefault="00507550">
      <w:pPr>
        <w:pStyle w:val="P68B1DB1-BodyText1"/>
        <w:ind w:left="654"/>
      </w:pPr>
      <w:r>
        <w:rPr>
          <w:noProof/>
        </w:rPr>
        <w:drawing>
          <wp:inline distT="0" distB="0" distL="0" distR="0" wp14:anchorId="18F9311F" wp14:editId="2ADE31BA">
            <wp:extent cx="1976984" cy="55473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76984" cy="554735"/>
                    </a:xfrm>
                    <a:prstGeom prst="rect">
                      <a:avLst/>
                    </a:prstGeom>
                  </pic:spPr>
                </pic:pic>
              </a:graphicData>
            </a:graphic>
          </wp:inline>
        </w:drawing>
      </w:r>
    </w:p>
    <w:p w14:paraId="1CF00895" w14:textId="77777777" w:rsidR="009D1D08" w:rsidRDefault="00507550">
      <w:pPr>
        <w:pStyle w:val="P68B1DB1-Normal2"/>
        <w:spacing w:before="180"/>
        <w:ind w:left="355"/>
      </w:pPr>
      <w:r>
        <w:t>Economic and Financial Management Service</w:t>
      </w:r>
    </w:p>
    <w:p w14:paraId="3F8609FB" w14:textId="77777777" w:rsidR="009D1D08" w:rsidRDefault="00507550">
      <w:pPr>
        <w:pStyle w:val="P68B1DB1-Normal3"/>
        <w:ind w:left="355"/>
      </w:pPr>
      <w:r>
        <w:t>C/ Santa Lucia,  nº 8 CP: 18071, Granada (Granada) ♦ Telephone no. 958 24 88 60 / 958 24 30 38</w:t>
      </w:r>
    </w:p>
    <w:p w14:paraId="1439B176" w14:textId="77777777" w:rsidR="009D1D08" w:rsidRDefault="00507550">
      <w:pPr>
        <w:spacing w:before="13" w:line="439" w:lineRule="exact"/>
        <w:ind w:left="340" w:right="2109"/>
        <w:jc w:val="center"/>
        <w:rPr>
          <w:b/>
          <w:sz w:val="36"/>
        </w:rPr>
      </w:pPr>
      <w:r>
        <w:br w:type="column"/>
      </w:r>
      <w:r>
        <w:rPr>
          <w:b/>
          <w:shadow/>
          <w:sz w:val="36"/>
        </w:rPr>
        <w:t>TRAVEL</w:t>
      </w:r>
      <w:r>
        <w:rPr>
          <w:b/>
          <w:sz w:val="36"/>
        </w:rPr>
        <w:t xml:space="preserve"> </w:t>
      </w:r>
      <w:r>
        <w:rPr>
          <w:b/>
          <w:shadow/>
          <w:sz w:val="36"/>
        </w:rPr>
        <w:t>GRANT</w:t>
      </w:r>
      <w:r>
        <w:rPr>
          <w:b/>
          <w:sz w:val="36"/>
        </w:rPr>
        <w:t xml:space="preserve"> </w:t>
      </w:r>
    </w:p>
    <w:p w14:paraId="0459B617" w14:textId="7905F4E2" w:rsidR="009D1D08" w:rsidRDefault="00507550">
      <w:pPr>
        <w:pStyle w:val="P68B1DB1-Normal4"/>
        <w:spacing w:line="341" w:lineRule="exact"/>
        <w:ind w:left="340" w:right="2111"/>
        <w:jc w:val="center"/>
      </w:pPr>
      <w:r>
        <w:rPr>
          <w:shadow/>
        </w:rPr>
        <w:t>Non-UGR</w:t>
      </w:r>
      <w:r>
        <w:t xml:space="preserve"> </w:t>
      </w:r>
      <w:r>
        <w:rPr>
          <w:shadow/>
        </w:rPr>
        <w:t>staff</w:t>
      </w:r>
      <w:r>
        <w:t xml:space="preserve">  </w:t>
      </w:r>
    </w:p>
    <w:p w14:paraId="00AB4901" w14:textId="77777777" w:rsidR="009D1D08" w:rsidRDefault="009D1D08">
      <w:pPr>
        <w:spacing w:line="341" w:lineRule="exact"/>
        <w:jc w:val="center"/>
        <w:rPr>
          <w:sz w:val="28"/>
        </w:rPr>
        <w:sectPr w:rsidR="009D1D08">
          <w:type w:val="continuous"/>
          <w:pgSz w:w="11910" w:h="16850"/>
          <w:pgMar w:top="860" w:right="100" w:bottom="280" w:left="600" w:header="720" w:footer="720" w:gutter="0"/>
          <w:cols w:num="2" w:space="720" w:equalWidth="0">
            <w:col w:w="4507" w:space="1448"/>
            <w:col w:w="5255"/>
          </w:cols>
        </w:sectPr>
      </w:pPr>
    </w:p>
    <w:p w14:paraId="461C6B21" w14:textId="77777777" w:rsidR="009D1D08" w:rsidRDefault="009D1D08">
      <w:pPr>
        <w:pStyle w:val="Textoindependiente"/>
        <w:spacing w:before="3"/>
        <w:rPr>
          <w:b/>
          <w:sz w:val="21"/>
        </w:rPr>
      </w:pPr>
    </w:p>
    <w:tbl>
      <w:tblPr>
        <w:tblStyle w:val="TableNormal1"/>
        <w:tblW w:w="0" w:type="auto"/>
        <w:tblInd w:w="121" w:type="dxa"/>
        <w:tblLayout w:type="fixed"/>
        <w:tblLook w:val="01E0" w:firstRow="1" w:lastRow="1" w:firstColumn="1" w:lastColumn="1" w:noHBand="0" w:noVBand="0"/>
      </w:tblPr>
      <w:tblGrid>
        <w:gridCol w:w="3453"/>
        <w:gridCol w:w="2729"/>
        <w:gridCol w:w="4608"/>
      </w:tblGrid>
      <w:tr w:rsidR="009D1D08" w:rsidRPr="00507550" w14:paraId="5D257F16" w14:textId="77777777">
        <w:trPr>
          <w:trHeight w:val="249"/>
        </w:trPr>
        <w:tc>
          <w:tcPr>
            <w:tcW w:w="3453" w:type="dxa"/>
          </w:tcPr>
          <w:p w14:paraId="4B469A92" w14:textId="66961F7F" w:rsidR="009D1D08" w:rsidRDefault="00507550">
            <w:pPr>
              <w:pStyle w:val="P68B1DB1-TableParagraph5"/>
              <w:tabs>
                <w:tab w:val="left" w:pos="1320"/>
                <w:tab w:val="left" w:pos="6468"/>
              </w:tabs>
              <w:spacing w:line="225" w:lineRule="exact"/>
              <w:ind w:left="200" w:right="-3024"/>
            </w:pPr>
            <w:r>
              <w:t>Mr/Ms:</w:t>
            </w:r>
            <w:r>
              <w:tab/>
            </w:r>
            <w:r>
              <w:rPr>
                <w:u w:val="single"/>
              </w:rPr>
              <w:t xml:space="preserve"> </w:t>
            </w:r>
            <w:r>
              <w:rPr>
                <w:u w:val="single"/>
              </w:rPr>
              <w:tab/>
            </w:r>
          </w:p>
        </w:tc>
        <w:tc>
          <w:tcPr>
            <w:tcW w:w="2729" w:type="dxa"/>
          </w:tcPr>
          <w:p w14:paraId="6EA4A036" w14:textId="77777777" w:rsidR="009D1D08" w:rsidRDefault="009D1D08">
            <w:pPr>
              <w:pStyle w:val="TableParagraph"/>
              <w:rPr>
                <w:rFonts w:ascii="Times New Roman"/>
                <w:sz w:val="16"/>
              </w:rPr>
            </w:pPr>
          </w:p>
        </w:tc>
        <w:tc>
          <w:tcPr>
            <w:tcW w:w="4608" w:type="dxa"/>
          </w:tcPr>
          <w:p w14:paraId="3CA33B44" w14:textId="6449BF7B" w:rsidR="009D1D08" w:rsidRPr="00507550" w:rsidRDefault="00507550">
            <w:pPr>
              <w:pStyle w:val="P68B1DB1-TableParagraph6"/>
              <w:tabs>
                <w:tab w:val="left" w:pos="2127"/>
                <w:tab w:val="left" w:pos="4609"/>
              </w:tabs>
              <w:spacing w:line="202" w:lineRule="exact"/>
              <w:ind w:left="394" w:right="-15"/>
              <w:rPr>
                <w:lang w:val="en-US"/>
              </w:rPr>
            </w:pPr>
            <w:r w:rsidRPr="00507550">
              <w:rPr>
                <w:lang w:val="en-US"/>
              </w:rPr>
              <w:t>TAX ID (NIF)/PASSPORT no.:</w:t>
            </w:r>
            <w:r w:rsidRPr="00507550">
              <w:rPr>
                <w:lang w:val="en-US"/>
              </w:rPr>
              <w:tab/>
            </w:r>
            <w:r w:rsidRPr="00507550">
              <w:rPr>
                <w:u w:val="single"/>
                <w:lang w:val="en-US"/>
              </w:rPr>
              <w:t xml:space="preserve"> </w:t>
            </w:r>
            <w:r w:rsidRPr="00507550">
              <w:rPr>
                <w:u w:val="single"/>
                <w:lang w:val="en-US"/>
              </w:rPr>
              <w:tab/>
            </w:r>
          </w:p>
        </w:tc>
      </w:tr>
      <w:tr w:rsidR="009D1D08" w14:paraId="2931CE7D" w14:textId="77777777">
        <w:trPr>
          <w:trHeight w:val="254"/>
        </w:trPr>
        <w:tc>
          <w:tcPr>
            <w:tcW w:w="3453" w:type="dxa"/>
            <w:tcBorders>
              <w:bottom w:val="single" w:sz="4" w:space="0" w:color="000000"/>
            </w:tcBorders>
          </w:tcPr>
          <w:p w14:paraId="0289519A" w14:textId="77777777" w:rsidR="009D1D08" w:rsidRDefault="00507550">
            <w:pPr>
              <w:pStyle w:val="P68B1DB1-TableParagraph5"/>
              <w:spacing w:line="234" w:lineRule="exact"/>
              <w:ind w:left="200"/>
            </w:pPr>
            <w:proofErr w:type="spellStart"/>
            <w:r>
              <w:t>Address</w:t>
            </w:r>
            <w:proofErr w:type="spellEnd"/>
            <w:r>
              <w:t>:</w:t>
            </w:r>
          </w:p>
        </w:tc>
        <w:tc>
          <w:tcPr>
            <w:tcW w:w="2729" w:type="dxa"/>
            <w:tcBorders>
              <w:bottom w:val="single" w:sz="4" w:space="0" w:color="000000"/>
            </w:tcBorders>
          </w:tcPr>
          <w:p w14:paraId="690C35EB" w14:textId="1870DD41" w:rsidR="009D1D08" w:rsidRDefault="00507550">
            <w:pPr>
              <w:pStyle w:val="P68B1DB1-TableParagraph7"/>
              <w:spacing w:line="234" w:lineRule="exact"/>
              <w:ind w:right="235"/>
              <w:jc w:val="right"/>
            </w:pPr>
            <w:r>
              <w:t>Street no.:</w:t>
            </w:r>
          </w:p>
        </w:tc>
        <w:tc>
          <w:tcPr>
            <w:tcW w:w="4608" w:type="dxa"/>
            <w:tcBorders>
              <w:bottom w:val="single" w:sz="4" w:space="0" w:color="000000"/>
            </w:tcBorders>
          </w:tcPr>
          <w:p w14:paraId="147D6253" w14:textId="77777777" w:rsidR="009D1D08" w:rsidRDefault="00507550">
            <w:pPr>
              <w:pStyle w:val="P68B1DB1-TableParagraph7"/>
              <w:spacing w:line="234" w:lineRule="exact"/>
              <w:ind w:left="238"/>
            </w:pPr>
            <w:r>
              <w:t>City/Town:</w:t>
            </w:r>
          </w:p>
        </w:tc>
      </w:tr>
      <w:tr w:rsidR="009D1D08" w14:paraId="3E113584" w14:textId="77777777">
        <w:trPr>
          <w:trHeight w:val="268"/>
        </w:trPr>
        <w:tc>
          <w:tcPr>
            <w:tcW w:w="3453" w:type="dxa"/>
            <w:tcBorders>
              <w:top w:val="single" w:sz="4" w:space="0" w:color="000000"/>
              <w:bottom w:val="single" w:sz="4" w:space="0" w:color="000000"/>
            </w:tcBorders>
          </w:tcPr>
          <w:p w14:paraId="76CB5E0F" w14:textId="7C43ADFE" w:rsidR="009D1D08" w:rsidRDefault="00507550">
            <w:pPr>
              <w:pStyle w:val="P68B1DB1-TableParagraph5"/>
              <w:spacing w:line="248" w:lineRule="exact"/>
              <w:ind w:left="200"/>
            </w:pPr>
            <w:r>
              <w:t>E-mail:</w:t>
            </w:r>
          </w:p>
        </w:tc>
        <w:tc>
          <w:tcPr>
            <w:tcW w:w="7337" w:type="dxa"/>
            <w:gridSpan w:val="2"/>
            <w:tcBorders>
              <w:top w:val="single" w:sz="4" w:space="0" w:color="000000"/>
              <w:bottom w:val="single" w:sz="4" w:space="0" w:color="000000"/>
            </w:tcBorders>
          </w:tcPr>
          <w:p w14:paraId="72E45EAE" w14:textId="4B76E115" w:rsidR="009D1D08" w:rsidRDefault="00507550">
            <w:pPr>
              <w:pStyle w:val="P68B1DB1-TableParagraph7"/>
              <w:spacing w:before="13" w:line="235" w:lineRule="exact"/>
              <w:ind w:left="2271"/>
            </w:pPr>
            <w:r>
              <w:t>Telephone no.:</w:t>
            </w:r>
          </w:p>
        </w:tc>
      </w:tr>
      <w:tr w:rsidR="009D1D08" w14:paraId="4A8940A8" w14:textId="77777777">
        <w:trPr>
          <w:trHeight w:val="352"/>
        </w:trPr>
        <w:tc>
          <w:tcPr>
            <w:tcW w:w="10790" w:type="dxa"/>
            <w:gridSpan w:val="3"/>
          </w:tcPr>
          <w:p w14:paraId="353EEFFB" w14:textId="77777777" w:rsidR="009D1D08" w:rsidRDefault="00507550">
            <w:pPr>
              <w:pStyle w:val="P68B1DB1-TableParagraph5"/>
              <w:tabs>
                <w:tab w:val="left" w:pos="1320"/>
                <w:tab w:val="left" w:pos="10791"/>
              </w:tabs>
              <w:spacing w:line="268" w:lineRule="exact"/>
              <w:ind w:left="200" w:right="-15"/>
            </w:pPr>
            <w:r>
              <w:rPr>
                <w:sz w:val="20"/>
              </w:rPr>
              <w:t>REASON</w:t>
            </w:r>
            <w:r>
              <w:t>:</w:t>
            </w:r>
            <w:r>
              <w:tab/>
              <w:t xml:space="preserve"> </w:t>
            </w:r>
            <w:r>
              <w:rPr>
                <w:u w:val="single"/>
              </w:rPr>
              <w:t xml:space="preserve"> </w:t>
            </w:r>
            <w:r>
              <w:rPr>
                <w:u w:val="single"/>
              </w:rPr>
              <w:tab/>
            </w:r>
          </w:p>
        </w:tc>
      </w:tr>
      <w:tr w:rsidR="009D1D08" w14:paraId="3B5F345F" w14:textId="77777777">
        <w:trPr>
          <w:trHeight w:val="287"/>
        </w:trPr>
        <w:tc>
          <w:tcPr>
            <w:tcW w:w="3453" w:type="dxa"/>
          </w:tcPr>
          <w:p w14:paraId="0E824A05" w14:textId="1AFC1833" w:rsidR="009D1D08" w:rsidRDefault="00507550">
            <w:pPr>
              <w:pStyle w:val="P68B1DB1-TableParagraph7"/>
              <w:spacing w:before="47" w:line="220" w:lineRule="exact"/>
              <w:ind w:left="200"/>
            </w:pPr>
            <w:r>
              <w:t>DOCTORAL THESIS CODE/NUMBER:</w:t>
            </w:r>
          </w:p>
        </w:tc>
        <w:tc>
          <w:tcPr>
            <w:tcW w:w="7337" w:type="dxa"/>
            <w:gridSpan w:val="2"/>
          </w:tcPr>
          <w:p w14:paraId="375E6541" w14:textId="54392728" w:rsidR="009D1D08" w:rsidRDefault="00507550">
            <w:pPr>
              <w:pStyle w:val="P68B1DB1-TableParagraph7"/>
              <w:spacing w:before="47" w:line="220" w:lineRule="exact"/>
              <w:ind w:left="1367"/>
            </w:pPr>
            <w:r>
              <w:t>SELECTION COMMITTEE CODE:</w:t>
            </w:r>
          </w:p>
        </w:tc>
      </w:tr>
    </w:tbl>
    <w:p w14:paraId="4E68FE79" w14:textId="32B0ABDF" w:rsidR="009D1D08" w:rsidRDefault="00507550">
      <w:pPr>
        <w:pStyle w:val="Textoindependiente"/>
        <w:spacing w:before="4"/>
        <w:rPr>
          <w:b/>
          <w:sz w:val="17"/>
        </w:rPr>
      </w:pPr>
      <w:r>
        <w:rPr>
          <w:sz w:val="22"/>
        </w:rPr>
        <w:pict w14:anchorId="292680A4">
          <v:group id="_x0000_s1044" style="position:absolute;margin-left:47.4pt;margin-top:8.35pt;width:519.15pt;height:536.8pt;z-index:-251992064;mso-position-horizontal-relative:page;mso-position-vertical-relative:text" coordorigin="948,-253" coordsize="10383,10736">
            <v:shape id="_x0000_s1133" style="position:absolute;left:991;top:-210;width:10296;height:413" coordorigin="991,-210" coordsize="10296,413" o:spt="100" adj="0,,0" path="m6600,-207r-5566,l1034,-210r-43,l991,-207r,410l6600,203r,-410m9010,-207r-104,l6713,-207r-101,l6612,-25r101,l8906,-25r104,l9010,-207t2277,l11201,-207r-2079,l9019,-207r,182l9122,-25r2079,l11287,-25r,-182e" fillcolor="#e4e4e4" stroked="f">
              <v:stroke joinstyle="round"/>
              <v:formulas/>
              <v:path arrowok="t" o:connecttype="segments"/>
            </v:shape>
            <v:rect id="_x0000_s1132" style="position:absolute;left:991;top:-253;width:44;height:44" fillcolor="black" stroked="f"/>
            <v:line id="_x0000_s1131" style="position:absolute" from="1034,-231" to="6602,-231" strokeweight="2.16pt"/>
            <v:line id="_x0000_s1130" style="position:absolute" from="1034,-209" to="6602,-209" strokecolor="#e4e4e4" strokeweight=".04269mm"/>
            <v:rect id="_x0000_s1129" style="position:absolute;left:6612;top:-210;width:34;height:3" fillcolor="#e4e4e4" stroked="f"/>
            <v:rect id="_x0000_s1128" style="position:absolute;left:6602;top:-253;width:44;height:44" fillcolor="black" stroked="f"/>
            <v:line id="_x0000_s1127" style="position:absolute" from="6646,-231" to="9012,-231" strokeweight="2.16pt"/>
            <v:line id="_x0000_s1126" style="position:absolute" from="6646,-209" to="9012,-209" strokecolor="#e4e4e4" strokeweight=".04269mm"/>
            <v:rect id="_x0000_s1125" style="position:absolute;left:9021;top:-210;width:34;height:3" fillcolor="#e4e4e4" stroked="f"/>
            <v:rect id="_x0000_s1124" style="position:absolute;left:9012;top:-253;width:44;height:44" fillcolor="black" stroked="f"/>
            <v:line id="_x0000_s1123" style="position:absolute" from="9055,-231" to="11287,-231" strokeweight="2.16pt"/>
            <v:line id="_x0000_s1122" style="position:absolute" from="9055,-209" to="11287,-209" strokecolor="#e4e4e4" strokeweight=".04269mm"/>
            <v:shape id="_x0000_s1121" style="position:absolute;left:6612;top:-16;width:4676;height:219" coordorigin="6612,-15" coordsize="4676,219" o:spt="100" adj="0,,0" path="m7877,-15r-103,l7774,-15r-1061,l6713,-15r-101,l6612,203r101,l7774,203r103,l7877,-15t1133,l8906,-15r,l7990,-15r,l7886,-15r,218l7990,203r916,l9010,203r,-218m10145,-15r-103,l10042,-15r-920,l9122,-15r-103,l9019,203r103,l10042,203r103,l10145,-15t1142,l11201,-15r,l10258,-15r,l10154,-15r,218l10258,203r943,l11287,203r,-218e" fillcolor="#e4e4e4" stroked="f">
              <v:stroke joinstyle="round"/>
              <v:formulas/>
              <v:path arrowok="t" o:connecttype="segments"/>
            </v:shape>
            <v:shape id="_x0000_s1120" style="position:absolute;left:6607;top:-210;width:4681;height:413" coordorigin="6607,-210" coordsize="4681,413" o:spt="100" adj="0,,0" path="m6612,-20r1265,m7886,-20r1126,m9022,-20r1123,m10154,-20r1133,m6607,-210r,413m7882,-25r,228m9017,-210r,413m10150,-25r,228e" filled="f" strokeweight=".48pt">
              <v:stroke joinstyle="round"/>
              <v:formulas/>
              <v:path arrowok="t" o:connecttype="segments"/>
            </v:shape>
            <v:rect id="_x0000_s1119" style="position:absolute;left:991;top:203;width:5609;height:44" fillcolor="black" stroked="f"/>
            <v:shape id="_x0000_s1118" style="position:absolute;left:6600;top:203;width:58;height:44" coordorigin="6600,203" coordsize="58,44" path="m6658,203r-15,l6614,203r-14,l6600,246r14,l6643,246r15,l6658,203e" fillcolor="black" stroked="f">
              <v:path arrowok="t"/>
            </v:shape>
            <v:line id="_x0000_s1117" style="position:absolute" from="6658,225" to="7874,225" strokeweight="2.16pt"/>
            <v:shape id="_x0000_s1116" style="position:absolute;left:7874;top:203;width:58;height:44" coordorigin="7874,203" coordsize="58,44" path="m7932,203r-14,l7889,203r-15,l7874,246r15,l7918,246r14,l7932,203e" fillcolor="black" stroked="f">
              <v:path arrowok="t"/>
            </v:shape>
            <v:line id="_x0000_s1115" style="position:absolute" from="7932,225" to="9010,225" strokeweight="2.16pt"/>
            <v:shape id="_x0000_s1114" style="position:absolute;left:9009;top:203;width:58;height:44" coordorigin="9010,203" coordsize="58,44" path="m9067,203r-14,l9024,203r-14,l9010,246r14,l9053,246r14,l9067,203e" fillcolor="black" stroked="f">
              <v:path arrowok="t"/>
            </v:shape>
            <v:line id="_x0000_s1113" style="position:absolute" from="9067,225" to="10142,225" strokeweight="2.16pt"/>
            <v:shape id="_x0000_s1112" style="position:absolute;left:10142;top:203;width:58;height:44" coordorigin="10142,203" coordsize="58,44" path="m10200,203r-14,l10157,203r-15,l10142,246r15,l10186,246r14,l10200,203e" fillcolor="black" stroked="f">
              <v:path arrowok="t"/>
            </v:shape>
            <v:line id="_x0000_s1111" style="position:absolute" from="10200,225" to="11287,225" strokeweight="2.16pt"/>
            <v:shape id="_x0000_s1110" style="position:absolute;left:991;top:246;width:10296;height:1092" coordorigin="991,246" coordsize="10296,1092" o:spt="100" adj="0,,0" path="m991,493r5609,m6614,493r1260,m7889,493r1121,m9024,493r1118,m10157,493r1130,m991,777r5609,m6614,777r1260,m7889,777r1121,m9024,777r1118,m10157,777r1130,m991,1062r5609,m6614,1062r1260,m7889,1062r1121,m9024,1062r1118,m10157,1062r1130,m6607,246r,1092m7882,246r,1092m9017,246r,1092m10150,246r,1092e" filled="f" strokeweight=".72pt">
              <v:stroke joinstyle="round"/>
              <v:formulas/>
              <v:path arrowok="t" o:connecttype="segments"/>
            </v:shape>
            <v:line id="_x0000_s1109" style="position:absolute" from="991,1360" to="6600,1360" strokeweight="2.16pt"/>
            <v:rect id="_x0000_s1108" style="position:absolute;left:6600;top:1338;width:44;height:44" fillcolor="black" stroked="f"/>
            <v:line id="_x0000_s1107" style="position:absolute" from="6643,1360" to="7874,1360" strokeweight="2.16pt"/>
            <v:rect id="_x0000_s1106" style="position:absolute;left:7874;top:1338;width:44;height:44" fillcolor="black" stroked="f"/>
            <v:line id="_x0000_s1105" style="position:absolute" from="7918,1360" to="9010,1360" strokeweight="2.16pt"/>
            <v:rect id="_x0000_s1104" style="position:absolute;left:9009;top:1338;width:44;height:44" fillcolor="black" stroked="f"/>
            <v:line id="_x0000_s1103" style="position:absolute" from="9053,1360" to="10142,1360" strokeweight="2.16pt"/>
            <v:rect id="_x0000_s1102" style="position:absolute;left:10142;top:1338;width:44;height:44" fillcolor="black" stroked="f"/>
            <v:line id="_x0000_s1101" style="position:absolute" from="10186,1360" to="11287,1360" strokeweight="2.16pt"/>
            <v:shape id="_x0000_s1100" style="position:absolute;left:991;top:1381;width:10296;height:1093" coordorigin="991,1381" coordsize="10296,1093" o:spt="100" adj="0,,0" path="m991,1629r5609,m6614,1629r1260,m7889,1629r1121,m9024,1629r1118,m10157,1629r1130,m991,1914r5609,m6614,1914r1260,m7889,1914r1121,m9024,1914r1118,m10157,1914r1130,m991,2197r5609,m6614,2197r1260,m7889,2197r1121,m9024,2197r1118,m10157,2197r1130,m6607,1381r,1092m7882,1381r,1092m9017,1381r,1092m10150,1381r,1092e" filled="f" strokeweight=".72pt">
              <v:stroke joinstyle="round"/>
              <v:formulas/>
              <v:path arrowok="t" o:connecttype="segments"/>
            </v:shape>
            <v:shape id="_x0000_s1099" style="position:absolute;left:1087;top:2528;width:2679;height:221" coordorigin="1087,2529" coordsize="2679,221" path="m3766,2529r-77,l1190,2529r-103,l1087,2749r103,l3689,2749r77,l3766,2529e" fillcolor="#e4e4e4" stroked="f">
              <v:path arrowok="t"/>
            </v:shape>
            <v:line id="_x0000_s1098" style="position:absolute" from="1087,2524" to="3766,2524" strokeweight=".16969mm"/>
            <v:line id="_x0000_s1097" style="position:absolute" from="1082,2519" to="1082,2759" strokeweight=".48pt"/>
            <v:rect id="_x0000_s1096" style="position:absolute;left:1437;top:2778;width:176;height:176" filled="f" strokeweight=".72pt"/>
            <v:line id="_x0000_s1095" style="position:absolute" from="1087,2754" to="1308,2754" strokeweight=".16969mm"/>
            <v:rect id="_x0000_s1094" style="position:absolute;left:1308;top:2749;width:10;height:10" fillcolor="black" stroked="f"/>
            <v:line id="_x0000_s1093" style="position:absolute" from="1318,2754" to="1678,2754" strokeweight=".16969mm"/>
            <v:rect id="_x0000_s1092" style="position:absolute;left:1677;top:2749;width:10;height:10" fillcolor="black" stroked="f"/>
            <v:line id="_x0000_s1091" style="position:absolute" from="1687,2754" to="3598,2754" strokeweight=".16969mm"/>
            <v:shape id="_x0000_s1090" style="position:absolute;left:3597;top:2749;width:24;height:10" coordorigin="3598,2749" coordsize="24,10" o:spt="100" adj="0,,0" path="m3607,2749r-9,l3598,2759r9,l3607,2749t15,l3612,2749r-5,l3607,2759r5,l3622,2759r,-10e" fillcolor="black" stroked="f">
              <v:stroke joinstyle="round"/>
              <v:formulas/>
              <v:path arrowok="t" o:connecttype="segments"/>
            </v:shape>
            <v:line id="_x0000_s1089" style="position:absolute" from="3622,2754" to="3766,2754" strokeweight=".16969mm"/>
            <v:rect id="_x0000_s1088" style="position:absolute;left:1437;top:2999;width:176;height:176" filled="f" strokeweight=".72pt"/>
            <v:rect id="_x0000_s1087" style="position:absolute;left:1437;top:3219;width:176;height:176" filled="f" strokeweight=".72pt"/>
            <v:rect id="_x0000_s1086" style="position:absolute;left:1437;top:3438;width:176;height:176" filled="f" strokeweight=".72pt"/>
            <v:rect id="_x0000_s1085" style="position:absolute;left:1437;top:3659;width:176;height:176" filled="f" strokeweight=".72pt"/>
            <v:rect id="_x0000_s1084" style="position:absolute;left:1437;top:3877;width:176;height:176" filled="f" strokeweight=".72pt"/>
            <v:rect id="_x0000_s1083" style="position:absolute;left:1437;top:4098;width:176;height:176" filled="f" strokeweight=".72pt"/>
            <v:rect id="_x0000_s1082" style="position:absolute;left:3775;top:3114;width:7513;height:243" fillcolor="#d9d9d9" stroked="f"/>
            <v:rect id="_x0000_s1081" style="position:absolute;left:4008;top:4278;width:176;height:176" filled="f" strokeweight=".72pt"/>
            <v:line id="_x0000_s1080" style="position:absolute" from="991,2495" to="3768,2495" strokeweight="2.16pt"/>
            <v:rect id="_x0000_s1079" style="position:absolute;left:3768;top:2473;width:44;height:44" fillcolor="black" stroked="f"/>
            <v:line id="_x0000_s1078" style="position:absolute" from="3811,2495" to="6600,2495" strokeweight="2.16pt"/>
            <v:rect id="_x0000_s1077" style="position:absolute;left:6600;top:2473;width:44;height:44" fillcolor="black" stroked="f"/>
            <v:line id="_x0000_s1076" style="position:absolute" from="6643,2495" to="7874,2495" strokeweight="2.16pt"/>
            <v:rect id="_x0000_s1075" style="position:absolute;left:7874;top:2473;width:44;height:44" fillcolor="black" stroked="f"/>
            <v:line id="_x0000_s1074" style="position:absolute" from="7918,2495" to="9010,2495" strokeweight="2.16pt"/>
            <v:rect id="_x0000_s1073" style="position:absolute;left:9009;top:2473;width:44;height:44" fillcolor="black" stroked="f"/>
            <v:line id="_x0000_s1072" style="position:absolute" from="9053,2495" to="10142,2495" strokeweight="2.16pt"/>
            <v:rect id="_x0000_s1071" style="position:absolute;left:10142;top:2473;width:44;height:44" fillcolor="black" stroked="f"/>
            <v:line id="_x0000_s1070" style="position:absolute" from="10186,2495" to="11287,2495" strokeweight="2.16pt"/>
            <v:rect id="_x0000_s1069" style="position:absolute;left:991;top:4590;width:2775;height:195" fillcolor="#d9d9d9" stroked="f"/>
            <v:line id="_x0000_s1068" style="position:absolute" from="3773,2517" to="3773,5507" strokeweight=".16969mm"/>
            <v:line id="_x0000_s1067" style="position:absolute" from="991,5529" to="3768,5529" strokeweight="2.16pt"/>
            <v:rect id="_x0000_s1066" style="position:absolute;left:3768;top:5507;width:44;height:44" fillcolor="black" stroked="f"/>
            <v:line id="_x0000_s1065" style="position:absolute" from="3811,5529" to="11287,5529" strokeweight="2.16pt"/>
            <v:line id="_x0000_s1064" style="position:absolute" from="991,6100" to="11287,6100" strokeweight="2.16pt"/>
            <v:line id="_x0000_s1063" style="position:absolute" from="991,6664" to="11287,6664" strokeweight="2.16pt"/>
            <v:line id="_x0000_s1062" style="position:absolute" from="970,-253" to="970,7477" strokeweight="2.16pt"/>
            <v:line id="_x0000_s1061" style="position:absolute" from="11282,5188" to="11282,5413" strokeweight=".16969mm"/>
            <v:line id="_x0000_s1060" style="position:absolute" from="11309,-253" to="11309,7477" strokeweight="2.16pt"/>
            <v:rect id="_x0000_s1059" style="position:absolute;left:991;top:7434;width:44;height:44" fillcolor="black" stroked="f"/>
            <v:line id="_x0000_s1058" style="position:absolute" from="1034,7456" to="11287,7456" strokeweight="2.16pt"/>
            <v:line id="_x0000_s1057" style="position:absolute" from="970,7477" to="970,8075" strokeweight=".96pt"/>
            <v:line id="_x0000_s1056" style="position:absolute" from="11309,7477" to="11309,8075" strokeweight=".96pt"/>
            <v:line id="_x0000_s1055" style="position:absolute" from="979,8080" to="1786,8080" strokeweight=".48pt"/>
            <v:rect id="_x0000_s1054" style="position:absolute;left:1785;top:8075;width:10;height:10" fillcolor="black" stroked="f"/>
            <v:shape id="_x0000_s1053" style="position:absolute;left:1795;top:8079;width:5141;height:2" coordorigin="1795,8080" coordsize="5141,0" o:spt="100" adj="0,,0" path="m1795,8080r4414,m6218,8080r718,e" filled="f" strokeweight=".48pt">
              <v:stroke joinstyle="round"/>
              <v:formulas/>
              <v:path arrowok="t" o:connecttype="segments"/>
            </v:shape>
            <v:rect id="_x0000_s1052" style="position:absolute;left:6936;top:8075;width:10;height:10" fillcolor="black" stroked="f"/>
            <v:shape id="_x0000_s1051" style="position:absolute;left:974;top:8075;width:10340;height:2408" coordorigin="974,8075" coordsize="10340,2408" o:spt="100" adj="0,,0" path="m6946,8080r4368,m974,8075r,2407e" filled="f" strokeweight=".48pt">
              <v:stroke joinstyle="round"/>
              <v:formulas/>
              <v:path arrowok="t" o:connecttype="segments"/>
            </v:shape>
            <v:line id="_x0000_s1050" style="position:absolute" from="979,10477" to="6209,10477" strokeweight=".48pt"/>
            <v:line id="_x0000_s1049" style="position:absolute" from="6214,8075" to="6214,10482" strokeweight=".16969mm"/>
            <v:line id="_x0000_s1048" style="position:absolute" from="6218,10477" to="11314,10477" strokeweight=".48pt"/>
            <v:line id="_x0000_s1047" style="position:absolute" from="11318,8075" to="11318,10482" strokeweight=".16969mm"/>
            <v:rect id="_x0000_s1046" style="position:absolute;left:979;top:8055;width:20;height:20" fillcolor="black" stroked="f"/>
            <v:line id="_x0000_s1045" style="position:absolute" from="998,8065" to="11299,8065" strokeweight=".96pt"/>
            <w10:wrap anchorx="page"/>
          </v:group>
        </w:pict>
      </w:r>
    </w:p>
    <w:p w14:paraId="2CF73941" w14:textId="77777777" w:rsidR="009D1D08" w:rsidRPr="00507550" w:rsidRDefault="009D1D08">
      <w:pPr>
        <w:rPr>
          <w:sz w:val="17"/>
          <w:lang w:val="en-US"/>
        </w:rPr>
        <w:sectPr w:rsidR="009D1D08" w:rsidRPr="00507550">
          <w:type w:val="continuous"/>
          <w:pgSz w:w="11910" w:h="16850"/>
          <w:pgMar w:top="860" w:right="100" w:bottom="280" w:left="600" w:header="720" w:footer="720" w:gutter="0"/>
          <w:cols w:space="720"/>
        </w:sectPr>
      </w:pPr>
    </w:p>
    <w:p w14:paraId="235C4F87" w14:textId="46E3F812" w:rsidR="009D1D08" w:rsidRPr="00507550" w:rsidRDefault="00507550">
      <w:pPr>
        <w:pStyle w:val="P68B1DB1-Normal8"/>
        <w:spacing w:before="157"/>
        <w:ind w:left="477"/>
        <w:rPr>
          <w:lang w:val="en-US"/>
        </w:rPr>
      </w:pPr>
      <w:r w:rsidRPr="00507550">
        <w:rPr>
          <w:lang w:val="en-US"/>
        </w:rPr>
        <w:t>ITINERARY</w:t>
      </w:r>
    </w:p>
    <w:p w14:paraId="2763AA83" w14:textId="77777777" w:rsidR="009D1D08" w:rsidRPr="00507550" w:rsidRDefault="00507550">
      <w:pPr>
        <w:spacing w:before="64" w:line="206" w:lineRule="exact"/>
        <w:ind w:left="1228"/>
        <w:rPr>
          <w:b/>
          <w:sz w:val="18"/>
          <w:lang w:val="en-US"/>
        </w:rPr>
      </w:pPr>
      <w:r w:rsidRPr="00507550">
        <w:rPr>
          <w:lang w:val="en-US"/>
        </w:rPr>
        <w:br w:type="column"/>
      </w:r>
      <w:r w:rsidRPr="00507550">
        <w:rPr>
          <w:b/>
          <w:sz w:val="18"/>
          <w:lang w:val="en-US"/>
        </w:rPr>
        <w:t>DEPARTURE</w:t>
      </w:r>
    </w:p>
    <w:p w14:paraId="35912D78" w14:textId="34EFA719" w:rsidR="009D1D08" w:rsidRPr="00507550" w:rsidRDefault="00507550">
      <w:pPr>
        <w:tabs>
          <w:tab w:val="left" w:pos="1727"/>
        </w:tabs>
        <w:spacing w:line="230" w:lineRule="exact"/>
        <w:ind w:left="477"/>
        <w:rPr>
          <w:b/>
          <w:sz w:val="20"/>
          <w:lang w:val="en-US"/>
        </w:rPr>
      </w:pPr>
      <w:r>
        <w:pict w14:anchorId="4521E5C6">
          <v:shapetype id="_x0000_t202" coordsize="21600,21600" o:spt="202" path="m,l,21600r21600,l21600,xe">
            <v:stroke joinstyle="miter"/>
            <v:path gradientshapeok="t" o:connecttype="rect"/>
          </v:shapetype>
          <v:shape id="_x0000_s1043" type="#_x0000_t202" style="position:absolute;left:0;text-align:left;margin-left:32.5pt;margin-top:27.85pt;width:13.05pt;height:15.85pt;z-index:251672576;mso-position-horizontal-relative:page" filled="f" stroked="f">
            <v:textbox style="layout-flow:vertical;mso-layout-flow-alt:bottom-to-top" inset="0,0,0,0">
              <w:txbxContent>
                <w:p w14:paraId="2EA57FE6" w14:textId="77777777" w:rsidR="009D1D08" w:rsidRDefault="00507550">
                  <w:pPr>
                    <w:spacing w:line="245" w:lineRule="exact"/>
                    <w:ind w:left="20"/>
                  </w:pPr>
                  <w:r>
                    <w:t>Departing</w:t>
                  </w:r>
                </w:p>
              </w:txbxContent>
            </v:textbox>
            <w10:wrap anchorx="page"/>
          </v:shape>
        </w:pict>
      </w:r>
      <w:r w:rsidRPr="00507550">
        <w:rPr>
          <w:b/>
          <w:sz w:val="20"/>
          <w:lang w:val="en-US"/>
        </w:rPr>
        <w:t>Date</w:t>
      </w:r>
      <w:r w:rsidRPr="00507550">
        <w:rPr>
          <w:b/>
          <w:sz w:val="20"/>
          <w:lang w:val="en-US"/>
        </w:rPr>
        <w:tab/>
        <w:t>Time</w:t>
      </w:r>
    </w:p>
    <w:p w14:paraId="1D8A322E" w14:textId="77777777" w:rsidR="009D1D08" w:rsidRPr="00507550" w:rsidRDefault="00507550">
      <w:pPr>
        <w:spacing w:before="64" w:line="206" w:lineRule="exact"/>
        <w:ind w:left="1067" w:right="1067"/>
        <w:jc w:val="center"/>
        <w:rPr>
          <w:b/>
          <w:sz w:val="18"/>
          <w:lang w:val="en-US"/>
        </w:rPr>
      </w:pPr>
      <w:r w:rsidRPr="00507550">
        <w:rPr>
          <w:lang w:val="en-US"/>
        </w:rPr>
        <w:br w:type="column"/>
      </w:r>
      <w:r w:rsidRPr="00507550">
        <w:rPr>
          <w:b/>
          <w:sz w:val="18"/>
          <w:lang w:val="en-US"/>
        </w:rPr>
        <w:t>ARRIVAL</w:t>
      </w:r>
    </w:p>
    <w:p w14:paraId="59B3E387" w14:textId="77777777" w:rsidR="009D1D08" w:rsidRPr="00507550" w:rsidRDefault="00507550">
      <w:pPr>
        <w:pStyle w:val="P68B1DB1-Normal9"/>
        <w:tabs>
          <w:tab w:val="left" w:pos="1581"/>
        </w:tabs>
        <w:spacing w:line="230" w:lineRule="exact"/>
        <w:ind w:left="477"/>
        <w:rPr>
          <w:lang w:val="en-US"/>
        </w:rPr>
      </w:pPr>
      <w:r w:rsidRPr="00507550">
        <w:rPr>
          <w:lang w:val="en-US"/>
        </w:rPr>
        <w:t>Date</w:t>
      </w:r>
      <w:r w:rsidRPr="00507550">
        <w:rPr>
          <w:lang w:val="en-US"/>
        </w:rPr>
        <w:tab/>
        <w:t>Time</w:t>
      </w:r>
    </w:p>
    <w:p w14:paraId="652CA38F" w14:textId="77777777" w:rsidR="009D1D08" w:rsidRPr="00507550" w:rsidRDefault="009D1D08">
      <w:pPr>
        <w:spacing w:line="230" w:lineRule="exact"/>
        <w:rPr>
          <w:sz w:val="20"/>
          <w:lang w:val="en-US"/>
        </w:rPr>
        <w:sectPr w:rsidR="009D1D08" w:rsidRPr="00507550">
          <w:type w:val="continuous"/>
          <w:pgSz w:w="11910" w:h="16850"/>
          <w:pgMar w:top="860" w:right="100" w:bottom="280" w:left="600" w:header="720" w:footer="720" w:gutter="0"/>
          <w:cols w:num="3" w:space="720" w:equalWidth="0">
            <w:col w:w="1389" w:space="4606"/>
            <w:col w:w="2251" w:space="103"/>
            <w:col w:w="2861"/>
          </w:cols>
        </w:sectPr>
      </w:pPr>
    </w:p>
    <w:p w14:paraId="7C8B85E7" w14:textId="77777777" w:rsidR="009D1D08" w:rsidRPr="00507550" w:rsidRDefault="009D1D08">
      <w:pPr>
        <w:pStyle w:val="Textoindependiente"/>
        <w:rPr>
          <w:b/>
          <w:sz w:val="20"/>
          <w:lang w:val="en-US"/>
        </w:rPr>
      </w:pPr>
    </w:p>
    <w:p w14:paraId="0F9CF0C6" w14:textId="77777777" w:rsidR="009D1D08" w:rsidRPr="00507550" w:rsidRDefault="009D1D08">
      <w:pPr>
        <w:pStyle w:val="Textoindependiente"/>
        <w:rPr>
          <w:b/>
          <w:sz w:val="20"/>
          <w:lang w:val="en-US"/>
        </w:rPr>
      </w:pPr>
    </w:p>
    <w:p w14:paraId="12CD872B" w14:textId="77777777" w:rsidR="009D1D08" w:rsidRPr="00507550" w:rsidRDefault="009D1D08">
      <w:pPr>
        <w:pStyle w:val="Textoindependiente"/>
        <w:rPr>
          <w:b/>
          <w:sz w:val="20"/>
          <w:lang w:val="en-US"/>
        </w:rPr>
      </w:pPr>
    </w:p>
    <w:p w14:paraId="71C728AD" w14:textId="77777777" w:rsidR="009D1D08" w:rsidRPr="00507550" w:rsidRDefault="009D1D08">
      <w:pPr>
        <w:pStyle w:val="Textoindependiente"/>
        <w:rPr>
          <w:b/>
          <w:sz w:val="20"/>
          <w:lang w:val="en-US"/>
        </w:rPr>
      </w:pPr>
    </w:p>
    <w:p w14:paraId="00706D90" w14:textId="77777777" w:rsidR="009D1D08" w:rsidRPr="00507550" w:rsidRDefault="009D1D08">
      <w:pPr>
        <w:pStyle w:val="Textoindependiente"/>
        <w:rPr>
          <w:b/>
          <w:sz w:val="20"/>
          <w:lang w:val="en-US"/>
        </w:rPr>
      </w:pPr>
    </w:p>
    <w:p w14:paraId="7427D266" w14:textId="77777777" w:rsidR="009D1D08" w:rsidRPr="00507550" w:rsidRDefault="009D1D08">
      <w:pPr>
        <w:pStyle w:val="Textoindependiente"/>
        <w:rPr>
          <w:b/>
          <w:sz w:val="20"/>
          <w:lang w:val="en-US"/>
        </w:rPr>
      </w:pPr>
    </w:p>
    <w:p w14:paraId="36BF8FE3" w14:textId="77777777" w:rsidR="009D1D08" w:rsidRPr="00507550" w:rsidRDefault="009D1D08">
      <w:pPr>
        <w:pStyle w:val="Textoindependiente"/>
        <w:rPr>
          <w:b/>
          <w:sz w:val="20"/>
          <w:lang w:val="en-US"/>
        </w:rPr>
      </w:pPr>
    </w:p>
    <w:p w14:paraId="6DFFCE01" w14:textId="77777777" w:rsidR="009D1D08" w:rsidRPr="00507550" w:rsidRDefault="009D1D08">
      <w:pPr>
        <w:pStyle w:val="Textoindependiente"/>
        <w:rPr>
          <w:b/>
          <w:sz w:val="20"/>
          <w:lang w:val="en-US"/>
        </w:rPr>
      </w:pPr>
    </w:p>
    <w:p w14:paraId="098EF4B4" w14:textId="77777777" w:rsidR="009D1D08" w:rsidRPr="00507550" w:rsidRDefault="009D1D08">
      <w:pPr>
        <w:pStyle w:val="Textoindependiente"/>
        <w:spacing w:before="9"/>
        <w:rPr>
          <w:b/>
          <w:sz w:val="21"/>
          <w:lang w:val="en-US"/>
        </w:rPr>
      </w:pPr>
    </w:p>
    <w:p w14:paraId="4C4E4614" w14:textId="77777777" w:rsidR="009D1D08" w:rsidRPr="00507550" w:rsidRDefault="009D1D08">
      <w:pPr>
        <w:rPr>
          <w:sz w:val="21"/>
          <w:lang w:val="en-US"/>
        </w:rPr>
        <w:sectPr w:rsidR="009D1D08" w:rsidRPr="00507550">
          <w:type w:val="continuous"/>
          <w:pgSz w:w="11910" w:h="16850"/>
          <w:pgMar w:top="860" w:right="100" w:bottom="280" w:left="600" w:header="720" w:footer="720" w:gutter="0"/>
          <w:cols w:space="720"/>
        </w:sectPr>
      </w:pPr>
    </w:p>
    <w:p w14:paraId="71E338F1" w14:textId="7D762F54" w:rsidR="009D1D08" w:rsidRPr="00507550" w:rsidRDefault="00507550">
      <w:pPr>
        <w:pStyle w:val="Ttulo1"/>
        <w:spacing w:before="81"/>
        <w:ind w:left="590"/>
        <w:rPr>
          <w:lang w:val="en-US"/>
        </w:rPr>
      </w:pPr>
      <w:r>
        <w:pict w14:anchorId="4078C0BC">
          <v:shape id="_x0000_s1042" type="#_x0000_t202" style="position:absolute;left:0;text-align:left;margin-left:32pt;margin-top:-41.1pt;width:13.05pt;height:31.1pt;z-index:251671552;mso-position-horizontal-relative:page" filled="f" stroked="f">
            <v:textbox style="layout-flow:vertical;mso-layout-flow-alt:bottom-to-top" inset="0,0,0,0">
              <w:txbxContent>
                <w:p w14:paraId="109E9D06" w14:textId="77777777" w:rsidR="009D1D08" w:rsidRDefault="00507550">
                  <w:pPr>
                    <w:spacing w:line="245" w:lineRule="exact"/>
                    <w:ind w:left="20"/>
                  </w:pPr>
                  <w:r>
                    <w:t>Return</w:t>
                  </w:r>
                </w:p>
              </w:txbxContent>
            </v:textbox>
            <w10:wrap anchorx="page"/>
          </v:shape>
        </w:pict>
      </w:r>
      <w:r w:rsidRPr="00507550">
        <w:rPr>
          <w:lang w:val="en-US"/>
        </w:rPr>
        <w:t>MEANS OF TRANSPORT</w:t>
      </w:r>
    </w:p>
    <w:p w14:paraId="350C60ED" w14:textId="5A586E2A" w:rsidR="009D1D08" w:rsidRPr="00507550" w:rsidRDefault="00507550">
      <w:pPr>
        <w:pStyle w:val="P68B1DB1-Normal10"/>
        <w:spacing w:before="8"/>
        <w:ind w:left="1185" w:right="528"/>
        <w:rPr>
          <w:lang w:val="en-US"/>
        </w:rPr>
      </w:pPr>
      <w:r w:rsidRPr="00507550">
        <w:rPr>
          <w:lang w:val="en-US"/>
        </w:rPr>
        <w:t xml:space="preserve">Airplane </w:t>
      </w:r>
      <w:r w:rsidRPr="00507550">
        <w:rPr>
          <w:lang w:val="en-US"/>
        </w:rPr>
        <w:br/>
        <w:t xml:space="preserve">Train </w:t>
      </w:r>
      <w:r w:rsidRPr="00507550">
        <w:rPr>
          <w:lang w:val="en-US"/>
        </w:rPr>
        <w:br/>
        <w:t xml:space="preserve">Bus </w:t>
      </w:r>
      <w:r w:rsidRPr="00507550">
        <w:rPr>
          <w:lang w:val="en-US"/>
        </w:rPr>
        <w:br/>
        <w:t>Personal vehicle</w:t>
      </w:r>
    </w:p>
    <w:p w14:paraId="36EF22D0" w14:textId="12B744CD" w:rsidR="009D1D08" w:rsidRPr="00507550" w:rsidRDefault="00507550">
      <w:pPr>
        <w:pStyle w:val="P68B1DB1-Normal10"/>
        <w:spacing w:before="2"/>
        <w:ind w:left="1185"/>
        <w:rPr>
          <w:lang w:val="en-US"/>
        </w:rPr>
      </w:pPr>
      <w:r w:rsidRPr="00507550">
        <w:rPr>
          <w:lang w:val="en-US"/>
        </w:rPr>
        <w:t>Colleague’s vehicle Official vehicle</w:t>
      </w:r>
    </w:p>
    <w:p w14:paraId="0F1760AE" w14:textId="77777777" w:rsidR="009D1D08" w:rsidRPr="00507550" w:rsidRDefault="00507550">
      <w:pPr>
        <w:pStyle w:val="P68B1DB1-Normal10"/>
        <w:spacing w:line="219" w:lineRule="exact"/>
        <w:ind w:left="1185"/>
        <w:rPr>
          <w:lang w:val="en-US"/>
        </w:rPr>
      </w:pPr>
      <w:r w:rsidRPr="00507550">
        <w:rPr>
          <w:lang w:val="en-US"/>
        </w:rPr>
        <w:t>Other</w:t>
      </w:r>
    </w:p>
    <w:p w14:paraId="0EE4A1E5" w14:textId="77777777" w:rsidR="009D1D08" w:rsidRPr="00507550" w:rsidRDefault="00507550">
      <w:pPr>
        <w:pStyle w:val="P68B1DB1-Normal11"/>
        <w:spacing w:before="1"/>
        <w:ind w:left="816"/>
        <w:rPr>
          <w:lang w:val="en-US"/>
        </w:rPr>
      </w:pPr>
      <w:r w:rsidRPr="00507550">
        <w:rPr>
          <w:lang w:val="en-US"/>
        </w:rPr>
        <w:t>(Mark with X as appropriate)</w:t>
      </w:r>
    </w:p>
    <w:p w14:paraId="742387E2" w14:textId="77777777" w:rsidR="009D1D08" w:rsidRPr="00507550" w:rsidRDefault="009D1D08">
      <w:pPr>
        <w:pStyle w:val="Textoindependiente"/>
        <w:spacing w:before="10"/>
        <w:rPr>
          <w:sz w:val="11"/>
          <w:lang w:val="en-US"/>
        </w:rPr>
      </w:pPr>
    </w:p>
    <w:p w14:paraId="1220E410" w14:textId="430D4405" w:rsidR="009D1D08" w:rsidRPr="00507550" w:rsidRDefault="00507550">
      <w:pPr>
        <w:pStyle w:val="Ttulo2"/>
        <w:ind w:left="480"/>
        <w:rPr>
          <w:lang w:val="en-US"/>
        </w:rPr>
      </w:pPr>
      <w:r w:rsidRPr="00507550">
        <w:rPr>
          <w:lang w:val="en-US"/>
        </w:rPr>
        <w:t>BANK ACCOUNT No.:</w:t>
      </w:r>
    </w:p>
    <w:p w14:paraId="12D9F023" w14:textId="77777777" w:rsidR="009D1D08" w:rsidRPr="00507550" w:rsidRDefault="00507550" w:rsidP="00507550">
      <w:pPr>
        <w:pStyle w:val="Textoindependiente"/>
        <w:ind w:left="477"/>
        <w:rPr>
          <w:lang w:val="en-US"/>
        </w:rPr>
      </w:pPr>
      <w:r w:rsidRPr="00507550">
        <w:rPr>
          <w:lang w:val="en-US"/>
        </w:rPr>
        <w:t>IBAN:</w:t>
      </w:r>
    </w:p>
    <w:p w14:paraId="4DDE3CA4" w14:textId="77777777" w:rsidR="009D1D08" w:rsidRPr="00507550" w:rsidRDefault="00507550" w:rsidP="00507550">
      <w:pPr>
        <w:pStyle w:val="Textoindependiente"/>
        <w:ind w:left="477"/>
        <w:rPr>
          <w:lang w:val="en-US"/>
        </w:rPr>
      </w:pPr>
      <w:r w:rsidRPr="00507550">
        <w:rPr>
          <w:lang w:val="en-US"/>
        </w:rPr>
        <w:t>SWIFT/BIC CODE:</w:t>
      </w:r>
    </w:p>
    <w:p w14:paraId="61C935D2" w14:textId="3EBE61FA" w:rsidR="009D1D08" w:rsidRPr="00507550" w:rsidRDefault="00507550" w:rsidP="00507550">
      <w:pPr>
        <w:pStyle w:val="Textoindependiente"/>
        <w:spacing w:before="69" w:line="195" w:lineRule="exact"/>
        <w:ind w:left="281"/>
        <w:rPr>
          <w:lang w:val="en-US"/>
        </w:rPr>
      </w:pPr>
      <w:r w:rsidRPr="00507550">
        <w:rPr>
          <w:lang w:val="en-US"/>
        </w:rPr>
        <w:br w:type="column"/>
      </w:r>
      <w:r w:rsidRPr="00507550">
        <w:rPr>
          <w:lang w:val="en-US"/>
        </w:rPr>
        <w:t>Are you submitting an invoice(s) or equivalent document(s) for public transport (airplane, train, ship, bus)?</w:t>
      </w:r>
    </w:p>
    <w:p w14:paraId="7F2295BF" w14:textId="1BD726C5" w:rsidR="009D1D08" w:rsidRPr="00507550" w:rsidRDefault="00507550">
      <w:pPr>
        <w:tabs>
          <w:tab w:val="left" w:pos="1472"/>
          <w:tab w:val="left" w:pos="1884"/>
          <w:tab w:val="left" w:pos="7395"/>
        </w:tabs>
        <w:spacing w:line="220" w:lineRule="exact"/>
        <w:ind w:left="809"/>
        <w:rPr>
          <w:sz w:val="18"/>
          <w:lang w:val="en-US"/>
        </w:rPr>
      </w:pPr>
      <w:r>
        <w:pict w14:anchorId="7E576090">
          <v:shape id="_x0000_s1039" type="#_x0000_t202" style="position:absolute;left:0;text-align:left;margin-left:192.45pt;margin-top:-.1pt;width:367.25pt;height:13.35pt;z-index:251673600;mso-position-horizontal-relative:page" filled="f" stroked="f">
            <v:textbox style="mso-next-textbox:#_x0000_s1039" inset="0,0,0,0">
              <w:txbxContent>
                <w:tbl>
                  <w:tblPr>
                    <w:tblStyle w:val="TableNormal1"/>
                    <w:tblW w:w="0" w:type="auto"/>
                    <w:tblInd w:w="7" w:type="dxa"/>
                    <w:tblLayout w:type="fixed"/>
                    <w:tblLook w:val="01E0" w:firstRow="1" w:lastRow="1" w:firstColumn="1" w:lastColumn="1" w:noHBand="0" w:noVBand="0"/>
                  </w:tblPr>
                  <w:tblGrid>
                    <w:gridCol w:w="850"/>
                    <w:gridCol w:w="581"/>
                    <w:gridCol w:w="4851"/>
                    <w:gridCol w:w="1060"/>
                  </w:tblGrid>
                  <w:tr w:rsidR="000D1947" w14:paraId="20789376" w14:textId="77777777">
                    <w:trPr>
                      <w:trHeight w:val="256"/>
                    </w:trPr>
                    <w:tc>
                      <w:tcPr>
                        <w:tcW w:w="850" w:type="dxa"/>
                        <w:tcBorders>
                          <w:bottom w:val="single" w:sz="4" w:space="0" w:color="000000"/>
                        </w:tcBorders>
                      </w:tcPr>
                      <w:p w14:paraId="3C6A2246" w14:textId="77777777" w:rsidR="009D1D08" w:rsidRDefault="009D1D08">
                        <w:pPr>
                          <w:pStyle w:val="TableParagraph"/>
                          <w:rPr>
                            <w:rFonts w:ascii="Times New Roman"/>
                            <w:sz w:val="16"/>
                          </w:rPr>
                        </w:pPr>
                      </w:p>
                    </w:tc>
                    <w:tc>
                      <w:tcPr>
                        <w:tcW w:w="581" w:type="dxa"/>
                        <w:tcBorders>
                          <w:bottom w:val="single" w:sz="4" w:space="0" w:color="000000"/>
                        </w:tcBorders>
                      </w:tcPr>
                      <w:p w14:paraId="4EB1AEDF" w14:textId="77777777" w:rsidR="009D1D08" w:rsidRDefault="009D1D08">
                        <w:pPr>
                          <w:pStyle w:val="TableParagraph"/>
                          <w:rPr>
                            <w:rFonts w:ascii="Times New Roman"/>
                            <w:sz w:val="16"/>
                          </w:rPr>
                        </w:pPr>
                      </w:p>
                    </w:tc>
                    <w:tc>
                      <w:tcPr>
                        <w:tcW w:w="4851" w:type="dxa"/>
                        <w:tcBorders>
                          <w:bottom w:val="single" w:sz="4" w:space="0" w:color="000000"/>
                        </w:tcBorders>
                      </w:tcPr>
                      <w:p w14:paraId="118E79E1" w14:textId="77777777" w:rsidR="009D1D08" w:rsidRDefault="009D1D08">
                        <w:pPr>
                          <w:pStyle w:val="TableParagraph"/>
                          <w:rPr>
                            <w:rFonts w:ascii="Times New Roman"/>
                            <w:sz w:val="16"/>
                          </w:rPr>
                        </w:pPr>
                      </w:p>
                    </w:tc>
                    <w:tc>
                      <w:tcPr>
                        <w:tcW w:w="1060" w:type="dxa"/>
                        <w:tcBorders>
                          <w:bottom w:val="single" w:sz="4" w:space="0" w:color="000000"/>
                        </w:tcBorders>
                      </w:tcPr>
                      <w:p w14:paraId="21E6708D" w14:textId="77777777" w:rsidR="009D1D08" w:rsidRDefault="009D1D08">
                        <w:pPr>
                          <w:pStyle w:val="TableParagraph"/>
                          <w:rPr>
                            <w:rFonts w:ascii="Times New Roman"/>
                            <w:sz w:val="16"/>
                          </w:rPr>
                        </w:pPr>
                      </w:p>
                    </w:tc>
                  </w:tr>
                </w:tbl>
                <w:p w14:paraId="4CBDDF39" w14:textId="77777777" w:rsidR="009D1D08" w:rsidRDefault="009D1D08">
                  <w:pPr>
                    <w:pStyle w:val="Textoindependiente"/>
                  </w:pPr>
                </w:p>
              </w:txbxContent>
            </v:textbox>
            <w10:wrap anchorx="page"/>
          </v:shape>
        </w:pict>
      </w:r>
      <w:r>
        <w:pict w14:anchorId="7386C409">
          <v:rect id="_x0000_s1041" style="position:absolute;left:0;text-align:left;margin-left:200.4pt;margin-top:1.1pt;width:8.75pt;height:8.75pt;z-index:251662336;mso-position-horizontal-relative:page" filled="f" strokeweight=".72pt">
            <w10:wrap anchorx="page"/>
          </v:rect>
        </w:pict>
      </w:r>
      <w:r>
        <w:pict w14:anchorId="141B8203">
          <v:rect id="_x0000_s1040" style="position:absolute;left:0;text-align:left;margin-left:231.1pt;margin-top:1.1pt;width:8.75pt;height:8.75pt;z-index:-251990016;mso-position-horizontal-relative:page" filled="f" strokeweight=".72pt">
            <w10:wrap anchorx="page"/>
          </v:rect>
        </w:pict>
      </w:r>
      <w:r w:rsidRPr="00507550">
        <w:rPr>
          <w:position w:val="-1"/>
          <w:sz w:val="18"/>
          <w:lang w:val="en-US"/>
        </w:rPr>
        <w:t>Yes</w:t>
      </w:r>
      <w:r w:rsidRPr="00507550">
        <w:rPr>
          <w:position w:val="-1"/>
          <w:sz w:val="18"/>
          <w:lang w:val="en-US"/>
        </w:rPr>
        <w:tab/>
        <w:t>No</w:t>
      </w:r>
      <w:r w:rsidRPr="00507550">
        <w:rPr>
          <w:position w:val="-1"/>
          <w:sz w:val="18"/>
          <w:lang w:val="en-US"/>
        </w:rPr>
        <w:tab/>
      </w:r>
      <w:r w:rsidRPr="00507550">
        <w:rPr>
          <w:sz w:val="12"/>
          <w:lang w:val="en-US"/>
        </w:rPr>
        <w:t xml:space="preserve">(check as appropriate) -If </w:t>
      </w:r>
      <w:r w:rsidRPr="00507550">
        <w:rPr>
          <w:sz w:val="16"/>
          <w:lang w:val="en-US"/>
        </w:rPr>
        <w:t>yes, please indicate total amount:€</w:t>
      </w:r>
    </w:p>
    <w:p w14:paraId="6CD7C622" w14:textId="77777777" w:rsidR="009D1D08" w:rsidRPr="00507550" w:rsidRDefault="009D1D08">
      <w:pPr>
        <w:pStyle w:val="Textoindependiente"/>
        <w:spacing w:before="9"/>
        <w:rPr>
          <w:sz w:val="14"/>
          <w:lang w:val="en-US"/>
        </w:rPr>
      </w:pPr>
    </w:p>
    <w:p w14:paraId="2CD8E909" w14:textId="79E93838" w:rsidR="009D1D08" w:rsidRPr="00507550" w:rsidRDefault="00507550">
      <w:pPr>
        <w:pStyle w:val="P68B1DB1-Normal12"/>
        <w:spacing w:line="243" w:lineRule="exact"/>
        <w:ind w:left="380"/>
        <w:rPr>
          <w:sz w:val="20"/>
          <w:lang w:val="en-US"/>
        </w:rPr>
      </w:pPr>
      <w:r w:rsidRPr="00507550">
        <w:rPr>
          <w:sz w:val="18"/>
          <w:lang w:val="en-US"/>
        </w:rPr>
        <w:t>(if the means of transport is your own vehicle, please fill in the following)</w:t>
      </w:r>
    </w:p>
    <w:p w14:paraId="1870BA4A" w14:textId="77777777" w:rsidR="009D1D08" w:rsidRPr="00507550" w:rsidRDefault="00507550">
      <w:pPr>
        <w:pStyle w:val="Textoindependiente"/>
        <w:ind w:left="1811" w:right="1956" w:hanging="1446"/>
        <w:rPr>
          <w:lang w:val="en-US"/>
        </w:rPr>
      </w:pPr>
      <w:r w:rsidRPr="00507550">
        <w:rPr>
          <w:lang w:val="en-US"/>
        </w:rPr>
        <w:t>In my above-mentioned travels, I have used my own vehicle BRAND: REGISTRATION PLATE:</w:t>
      </w:r>
    </w:p>
    <w:p w14:paraId="37A76F51" w14:textId="27F7132F" w:rsidR="009D1D08" w:rsidRPr="00507550" w:rsidRDefault="00507550">
      <w:pPr>
        <w:pStyle w:val="Textoindependiente"/>
        <w:tabs>
          <w:tab w:val="left" w:pos="4151"/>
        </w:tabs>
        <w:ind w:left="402"/>
        <w:rPr>
          <w:lang w:val="en-US"/>
        </w:rPr>
      </w:pPr>
      <w:r w:rsidRPr="00507550">
        <w:rPr>
          <w:lang w:val="en-US"/>
        </w:rPr>
        <w:t>and have travelled a total of</w:t>
      </w:r>
      <w:r w:rsidRPr="00507550">
        <w:rPr>
          <w:lang w:val="en-US"/>
        </w:rPr>
        <w:tab/>
        <w:t>kms.</w:t>
      </w:r>
    </w:p>
    <w:p w14:paraId="2D664660" w14:textId="77777777" w:rsidR="009D1D08" w:rsidRPr="00507550" w:rsidRDefault="00507550">
      <w:pPr>
        <w:pStyle w:val="Textoindependiente"/>
        <w:spacing w:before="119"/>
        <w:ind w:left="365"/>
        <w:rPr>
          <w:lang w:val="en-US"/>
        </w:rPr>
      </w:pPr>
      <w:r w:rsidRPr="00507550">
        <w:rPr>
          <w:lang w:val="en-US"/>
        </w:rPr>
        <w:t>Are you submitting an invoice(s) or equivalent document(s) for fuel?</w:t>
      </w:r>
    </w:p>
    <w:tbl>
      <w:tblPr>
        <w:tblStyle w:val="TableNormal1"/>
        <w:tblW w:w="0" w:type="auto"/>
        <w:tblInd w:w="617" w:type="dxa"/>
        <w:tblLayout w:type="fixed"/>
        <w:tblLook w:val="01E0" w:firstRow="1" w:lastRow="1" w:firstColumn="1" w:lastColumn="1" w:noHBand="0" w:noVBand="0"/>
      </w:tblPr>
      <w:tblGrid>
        <w:gridCol w:w="651"/>
        <w:gridCol w:w="165"/>
        <w:gridCol w:w="425"/>
        <w:gridCol w:w="4299"/>
      </w:tblGrid>
      <w:tr w:rsidR="009D1D08" w:rsidRPr="00507550" w14:paraId="0583B450" w14:textId="77777777">
        <w:trPr>
          <w:trHeight w:val="188"/>
        </w:trPr>
        <w:tc>
          <w:tcPr>
            <w:tcW w:w="651" w:type="dxa"/>
          </w:tcPr>
          <w:p w14:paraId="47A6A372" w14:textId="4CA7ADB7" w:rsidR="009D1D08" w:rsidRDefault="00507550">
            <w:pPr>
              <w:pStyle w:val="P68B1DB1-TableParagraph13"/>
              <w:spacing w:line="169" w:lineRule="exact"/>
              <w:ind w:left="200"/>
            </w:pPr>
            <w:r>
              <w:t>Yes</w:t>
            </w:r>
          </w:p>
        </w:tc>
        <w:tc>
          <w:tcPr>
            <w:tcW w:w="165" w:type="dxa"/>
            <w:tcBorders>
              <w:top w:val="single" w:sz="6" w:space="0" w:color="000000"/>
            </w:tcBorders>
          </w:tcPr>
          <w:p w14:paraId="5ED92CB2" w14:textId="77777777" w:rsidR="009D1D08" w:rsidRDefault="00507550">
            <w:pPr>
              <w:pStyle w:val="P68B1DB1-TableParagraph14"/>
              <w:spacing w:line="191" w:lineRule="exact"/>
              <w:ind w:left="-8" w:right="-72"/>
            </w:pPr>
            <w:r>
              <w:pict w14:anchorId="6BE96BDE">
                <v:group id="_x0000_s1037" style="width:9pt;height:9.5pt;mso-position-horizontal-relative:char;mso-position-vertical-relative:line" coordsize="180,190">
                  <v:shape id="_x0000_s1038" style="position:absolute;left:7;top:7;width:166;height:176" coordorigin="7,7" coordsize="166,176" path="m173,182l7,182,7,7e" filled="f" strokeweight=".72pt">
                    <v:path arrowok="t"/>
                  </v:shape>
                  <w10:wrap type="none"/>
                  <w10:anchorlock/>
                </v:group>
              </w:pict>
            </w:r>
          </w:p>
        </w:tc>
        <w:tc>
          <w:tcPr>
            <w:tcW w:w="425" w:type="dxa"/>
          </w:tcPr>
          <w:p w14:paraId="4C94922A" w14:textId="77777777" w:rsidR="009D1D08" w:rsidRDefault="00507550">
            <w:pPr>
              <w:pStyle w:val="P68B1DB1-TableParagraph13"/>
              <w:spacing w:line="169" w:lineRule="exact"/>
              <w:ind w:left="108"/>
            </w:pPr>
            <w:r>
              <w:t>No</w:t>
            </w:r>
          </w:p>
        </w:tc>
        <w:tc>
          <w:tcPr>
            <w:tcW w:w="4299" w:type="dxa"/>
          </w:tcPr>
          <w:p w14:paraId="7AB82581" w14:textId="51BD70F0" w:rsidR="009D1D08" w:rsidRPr="00507550" w:rsidRDefault="00507550">
            <w:pPr>
              <w:pStyle w:val="TableParagraph"/>
              <w:spacing w:line="169" w:lineRule="exact"/>
              <w:ind w:left="108"/>
              <w:rPr>
                <w:sz w:val="12"/>
                <w:lang w:val="en-US"/>
              </w:rPr>
            </w:pPr>
            <w:r w:rsidRPr="00507550">
              <w:rPr>
                <w:sz w:val="12"/>
                <w:lang w:val="en-US"/>
              </w:rPr>
              <w:t xml:space="preserve">(check as appropriate) - </w:t>
            </w:r>
            <w:r w:rsidRPr="00507550">
              <w:rPr>
                <w:sz w:val="16"/>
                <w:lang w:val="en-US"/>
              </w:rPr>
              <w:t>If yes, please indicate the total amount</w:t>
            </w:r>
            <w:r w:rsidRPr="00507550">
              <w:rPr>
                <w:sz w:val="12"/>
                <w:lang w:val="en-US"/>
              </w:rPr>
              <w:t>:</w:t>
            </w:r>
          </w:p>
        </w:tc>
      </w:tr>
    </w:tbl>
    <w:p w14:paraId="28A90AA6" w14:textId="77777777" w:rsidR="009D1D08" w:rsidRPr="00507550" w:rsidRDefault="00507550">
      <w:pPr>
        <w:pStyle w:val="Textoindependiente"/>
        <w:spacing w:before="67"/>
        <w:ind w:left="365"/>
        <w:rPr>
          <w:lang w:val="en-US"/>
        </w:rPr>
      </w:pPr>
      <w:r>
        <w:pict w14:anchorId="74DC263F">
          <v:rect id="_x0000_s1036" style="position:absolute;left:0;text-align:left;margin-left:200.4pt;margin-top:14.2pt;width:8.75pt;height:8.75pt;z-index:-251988992;mso-position-horizontal-relative:page;mso-position-vertical-relative:text" filled="f" strokeweight=".72pt">
            <w10:wrap anchorx="page"/>
          </v:rect>
        </w:pict>
      </w:r>
      <w:r w:rsidRPr="00507550">
        <w:rPr>
          <w:lang w:val="en-US"/>
        </w:rPr>
        <w:t>Are you submitting an invoice or equivalent do</w:t>
      </w:r>
      <w:r w:rsidRPr="00507550">
        <w:rPr>
          <w:lang w:val="en-US"/>
        </w:rPr>
        <w:t>cument for tolls?</w:t>
      </w:r>
    </w:p>
    <w:tbl>
      <w:tblPr>
        <w:tblStyle w:val="TableNormal1"/>
        <w:tblW w:w="0" w:type="auto"/>
        <w:tblInd w:w="617" w:type="dxa"/>
        <w:tblLayout w:type="fixed"/>
        <w:tblLook w:val="01E0" w:firstRow="1" w:lastRow="1" w:firstColumn="1" w:lastColumn="1" w:noHBand="0" w:noVBand="0"/>
      </w:tblPr>
      <w:tblGrid>
        <w:gridCol w:w="651"/>
        <w:gridCol w:w="165"/>
        <w:gridCol w:w="425"/>
        <w:gridCol w:w="4321"/>
      </w:tblGrid>
      <w:tr w:rsidR="009D1D08" w:rsidRPr="00507550" w14:paraId="46513B01" w14:textId="77777777">
        <w:trPr>
          <w:trHeight w:val="188"/>
        </w:trPr>
        <w:tc>
          <w:tcPr>
            <w:tcW w:w="651" w:type="dxa"/>
          </w:tcPr>
          <w:p w14:paraId="780A54DF" w14:textId="57C035CC" w:rsidR="009D1D08" w:rsidRDefault="00507550">
            <w:pPr>
              <w:pStyle w:val="P68B1DB1-TableParagraph13"/>
              <w:spacing w:line="169" w:lineRule="exact"/>
              <w:ind w:left="200"/>
            </w:pPr>
            <w:r>
              <w:t>Yes</w:t>
            </w:r>
          </w:p>
        </w:tc>
        <w:tc>
          <w:tcPr>
            <w:tcW w:w="165" w:type="dxa"/>
            <w:tcBorders>
              <w:top w:val="single" w:sz="6" w:space="0" w:color="000000"/>
            </w:tcBorders>
          </w:tcPr>
          <w:p w14:paraId="3F66F5A9" w14:textId="77777777" w:rsidR="009D1D08" w:rsidRDefault="00507550">
            <w:pPr>
              <w:pStyle w:val="P68B1DB1-TableParagraph14"/>
              <w:spacing w:line="191" w:lineRule="exact"/>
              <w:ind w:left="-8" w:right="-72"/>
            </w:pPr>
            <w:r>
              <w:pict w14:anchorId="679AC17C">
                <v:group id="_x0000_s1034" style="width:9pt;height:9.5pt;mso-position-horizontal-relative:char;mso-position-vertical-relative:line" coordsize="180,190">
                  <v:shape id="_x0000_s1035" style="position:absolute;left:7;top:7;width:166;height:176" coordorigin="7,7" coordsize="166,176" path="m173,182l7,182,7,7e" filled="f" strokeweight=".72pt">
                    <v:path arrowok="t"/>
                  </v:shape>
                  <w10:wrap type="none"/>
                  <w10:anchorlock/>
                </v:group>
              </w:pict>
            </w:r>
          </w:p>
        </w:tc>
        <w:tc>
          <w:tcPr>
            <w:tcW w:w="425" w:type="dxa"/>
          </w:tcPr>
          <w:p w14:paraId="6BEB179A" w14:textId="77777777" w:rsidR="009D1D08" w:rsidRDefault="00507550">
            <w:pPr>
              <w:pStyle w:val="P68B1DB1-TableParagraph13"/>
              <w:spacing w:line="169" w:lineRule="exact"/>
              <w:ind w:left="108"/>
            </w:pPr>
            <w:r>
              <w:t>No</w:t>
            </w:r>
          </w:p>
        </w:tc>
        <w:tc>
          <w:tcPr>
            <w:tcW w:w="4321" w:type="dxa"/>
          </w:tcPr>
          <w:p w14:paraId="34F56C87" w14:textId="6BA27855" w:rsidR="009D1D08" w:rsidRPr="00507550" w:rsidRDefault="00507550">
            <w:pPr>
              <w:pStyle w:val="TableParagraph"/>
              <w:spacing w:line="169" w:lineRule="exact"/>
              <w:ind w:left="108"/>
              <w:rPr>
                <w:sz w:val="12"/>
                <w:lang w:val="en-US"/>
              </w:rPr>
            </w:pPr>
            <w:r w:rsidRPr="00507550">
              <w:rPr>
                <w:sz w:val="12"/>
                <w:lang w:val="en-US"/>
              </w:rPr>
              <w:t xml:space="preserve">(check as appropriate) </w:t>
            </w:r>
            <w:r w:rsidRPr="00507550">
              <w:rPr>
                <w:sz w:val="16"/>
                <w:lang w:val="en-US"/>
              </w:rPr>
              <w:t>- If yes, please indicate the total amount</w:t>
            </w:r>
            <w:r w:rsidRPr="00507550">
              <w:rPr>
                <w:sz w:val="12"/>
                <w:lang w:val="en-US"/>
              </w:rPr>
              <w:t>:</w:t>
            </w:r>
          </w:p>
        </w:tc>
      </w:tr>
    </w:tbl>
    <w:p w14:paraId="3551658A" w14:textId="77777777" w:rsidR="009D1D08" w:rsidRPr="00507550" w:rsidRDefault="00507550">
      <w:pPr>
        <w:pStyle w:val="Textoindependiente"/>
        <w:spacing w:before="64"/>
        <w:ind w:left="365"/>
        <w:rPr>
          <w:lang w:val="en-US"/>
        </w:rPr>
      </w:pPr>
      <w:r w:rsidRPr="00507550">
        <w:rPr>
          <w:lang w:val="en-US"/>
        </w:rPr>
        <w:t>Are you submitting an invoice or equivalent document for parking?</w:t>
      </w:r>
    </w:p>
    <w:p w14:paraId="0EB12040" w14:textId="03DCB7AB" w:rsidR="009D1D08" w:rsidRPr="00507550" w:rsidRDefault="00507550">
      <w:pPr>
        <w:tabs>
          <w:tab w:val="left" w:pos="1534"/>
          <w:tab w:val="left" w:pos="1959"/>
        </w:tabs>
        <w:spacing w:before="1"/>
        <w:ind w:left="809"/>
        <w:rPr>
          <w:sz w:val="12"/>
          <w:lang w:val="en-US"/>
        </w:rPr>
      </w:pPr>
      <w:r>
        <w:pict w14:anchorId="36FD8F1C">
          <v:rect id="_x0000_s1033" style="position:absolute;left:0;text-align:left;margin-left:200.4pt;margin-top:1.1pt;width:8.75pt;height:8.75pt;z-index:251665408;mso-position-horizontal-relative:page" filled="f" strokeweight=".72pt">
            <w10:wrap anchorx="page"/>
          </v:rect>
        </w:pict>
      </w:r>
      <w:r>
        <w:pict w14:anchorId="3867EF94">
          <v:shape id="_x0000_s1032" style="position:absolute;left:0;text-align:left;margin-left:0;margin-top:352.95pt;width:8.3pt;height:8.8pt;z-index:251666432;mso-position-horizontal-relative:page" coordorigin=",7059" coordsize="166,176" o:spt="100" adj="0,,0" path="m4774,22r165,m4939,197r-165,l4774,22e" filled="f" strokeweight=".72pt">
            <v:stroke joinstyle="round"/>
            <v:formulas/>
            <v:path arrowok="t" o:connecttype="segments"/>
            <w10:wrap anchorx="page"/>
          </v:shape>
        </w:pict>
      </w:r>
      <w:r w:rsidRPr="00507550">
        <w:rPr>
          <w:sz w:val="18"/>
          <w:lang w:val="en-US"/>
        </w:rPr>
        <w:t>Yes</w:t>
      </w:r>
      <w:r w:rsidRPr="00507550">
        <w:rPr>
          <w:sz w:val="18"/>
          <w:lang w:val="en-US"/>
        </w:rPr>
        <w:tab/>
        <w:t>No</w:t>
      </w:r>
      <w:r w:rsidRPr="00507550">
        <w:rPr>
          <w:sz w:val="18"/>
          <w:lang w:val="en-US"/>
        </w:rPr>
        <w:tab/>
      </w:r>
      <w:r w:rsidRPr="00507550">
        <w:rPr>
          <w:position w:val="2"/>
          <w:sz w:val="12"/>
          <w:lang w:val="en-US"/>
        </w:rPr>
        <w:t xml:space="preserve">(check as appropriate) - </w:t>
      </w:r>
      <w:r w:rsidRPr="00507550">
        <w:rPr>
          <w:position w:val="2"/>
          <w:sz w:val="16"/>
          <w:lang w:val="en-US"/>
        </w:rPr>
        <w:t>If yes, please indicate the total amount</w:t>
      </w:r>
      <w:r w:rsidRPr="00507550">
        <w:rPr>
          <w:position w:val="2"/>
          <w:sz w:val="12"/>
          <w:lang w:val="en-US"/>
        </w:rPr>
        <w:t>:</w:t>
      </w:r>
    </w:p>
    <w:p w14:paraId="3C2EE4CF" w14:textId="77777777" w:rsidR="009D1D08" w:rsidRPr="00507550" w:rsidRDefault="009D1D08">
      <w:pPr>
        <w:rPr>
          <w:sz w:val="12"/>
          <w:lang w:val="en-US"/>
        </w:rPr>
        <w:sectPr w:rsidR="009D1D08" w:rsidRPr="00507550">
          <w:type w:val="continuous"/>
          <w:pgSz w:w="11910" w:h="16850"/>
          <w:pgMar w:top="860" w:right="100" w:bottom="280" w:left="600" w:header="720" w:footer="720" w:gutter="0"/>
          <w:cols w:num="2" w:space="720" w:equalWidth="0">
            <w:col w:w="2873" w:space="40"/>
            <w:col w:w="8297"/>
          </w:cols>
        </w:sectPr>
      </w:pPr>
    </w:p>
    <w:p w14:paraId="6E0C9D75" w14:textId="77777777" w:rsidR="009D1D08" w:rsidRPr="00507550" w:rsidRDefault="00507550">
      <w:pPr>
        <w:pStyle w:val="Textoindependiente"/>
        <w:spacing w:before="136"/>
        <w:ind w:left="477"/>
        <w:rPr>
          <w:lang w:val="en-US"/>
        </w:rPr>
      </w:pPr>
      <w:r w:rsidRPr="00507550">
        <w:rPr>
          <w:lang w:val="en-US"/>
        </w:rPr>
        <w:t>Are you submitting an invoice(s) or equivalent document(s) for meals (lunch and/or dinn</w:t>
      </w:r>
      <w:r w:rsidRPr="00507550">
        <w:rPr>
          <w:lang w:val="en-US"/>
        </w:rPr>
        <w:t>er)?</w:t>
      </w:r>
    </w:p>
    <w:p w14:paraId="75017D8C" w14:textId="457EC575" w:rsidR="009D1D08" w:rsidRPr="00507550" w:rsidRDefault="00507550">
      <w:pPr>
        <w:tabs>
          <w:tab w:val="left" w:pos="1759"/>
          <w:tab w:val="left" w:pos="2183"/>
        </w:tabs>
        <w:spacing w:before="2"/>
        <w:ind w:left="902"/>
        <w:rPr>
          <w:sz w:val="12"/>
          <w:lang w:val="en-US"/>
        </w:rPr>
      </w:pPr>
      <w:r>
        <w:pict w14:anchorId="065EC268">
          <v:rect id="_x0000_s1031" style="position:absolute;left:0;text-align:left;margin-left:60.35pt;margin-top:1.1pt;width:8.75pt;height:8.75pt;z-index:251667456;mso-position-horizontal-relative:page" filled="f" strokeweight=".72pt">
            <w10:wrap anchorx="page"/>
          </v:rect>
        </w:pict>
      </w:r>
      <w:r>
        <w:pict w14:anchorId="7C54C7C0">
          <v:rect id="_x0000_s1030" style="position:absolute;left:0;text-align:left;margin-left:97.45pt;margin-top:1.1pt;width:8.75pt;height:8.75pt;z-index:-251984896;mso-position-horizontal-relative:page" filled="f" strokeweight=".72pt">
            <w10:wrap anchorx="page"/>
          </v:rect>
        </w:pict>
      </w:r>
      <w:r w:rsidRPr="00507550">
        <w:rPr>
          <w:sz w:val="18"/>
          <w:lang w:val="en-US"/>
        </w:rPr>
        <w:t>Yes</w:t>
      </w:r>
      <w:r w:rsidRPr="00507550">
        <w:rPr>
          <w:sz w:val="18"/>
          <w:lang w:val="en-US"/>
        </w:rPr>
        <w:tab/>
        <w:t>No</w:t>
      </w:r>
      <w:r w:rsidRPr="00507550">
        <w:rPr>
          <w:sz w:val="18"/>
          <w:lang w:val="en-US"/>
        </w:rPr>
        <w:tab/>
      </w:r>
      <w:r w:rsidRPr="00507550">
        <w:rPr>
          <w:sz w:val="12"/>
          <w:lang w:val="en-US"/>
        </w:rPr>
        <w:t xml:space="preserve">(check as appropriate) - </w:t>
      </w:r>
      <w:r w:rsidRPr="00507550">
        <w:rPr>
          <w:sz w:val="18"/>
          <w:lang w:val="en-US"/>
        </w:rPr>
        <w:t>If yes, please indicate the total amount</w:t>
      </w:r>
      <w:r w:rsidRPr="00507550">
        <w:rPr>
          <w:sz w:val="12"/>
          <w:lang w:val="en-US"/>
        </w:rPr>
        <w:t>:</w:t>
      </w:r>
    </w:p>
    <w:p w14:paraId="553A615D" w14:textId="77777777" w:rsidR="009D1D08" w:rsidRPr="00507550" w:rsidRDefault="00507550">
      <w:pPr>
        <w:pStyle w:val="Ttulo2"/>
        <w:spacing w:before="154"/>
        <w:rPr>
          <w:lang w:val="en-US"/>
        </w:rPr>
      </w:pPr>
      <w:r>
        <w:pict w14:anchorId="5B8004E3">
          <v:shape id="_x0000_s1029" type="#_x0000_t202" style="position:absolute;left:0;text-align:left;margin-left:71.95pt;margin-top:6.55pt;width:293.55pt;height:28.2pt;z-index:251674624;mso-position-horizontal-relative:page" filled="f" stroked="f">
            <v:textbox inset="0,0,0,0">
              <w:txbxContent>
                <w:tbl>
                  <w:tblPr>
                    <w:tblStyle w:val="TableNormal1"/>
                    <w:tblW w:w="0" w:type="auto"/>
                    <w:tblInd w:w="7" w:type="dxa"/>
                    <w:tblLayout w:type="fixed"/>
                    <w:tblLook w:val="01E0" w:firstRow="1" w:lastRow="1" w:firstColumn="1" w:lastColumn="1" w:noHBand="0" w:noVBand="0"/>
                  </w:tblPr>
                  <w:tblGrid>
                    <w:gridCol w:w="802"/>
                    <w:gridCol w:w="429"/>
                    <w:gridCol w:w="4639"/>
                  </w:tblGrid>
                  <w:tr w:rsidR="000D1947" w14:paraId="0F604C3B" w14:textId="77777777">
                    <w:trPr>
                      <w:trHeight w:val="564"/>
                    </w:trPr>
                    <w:tc>
                      <w:tcPr>
                        <w:tcW w:w="802" w:type="dxa"/>
                      </w:tcPr>
                      <w:p w14:paraId="6D76630A" w14:textId="77777777" w:rsidR="009D1D08" w:rsidRDefault="009D1D08">
                        <w:pPr>
                          <w:pStyle w:val="TableParagraph"/>
                          <w:rPr>
                            <w:rFonts w:ascii="Times New Roman"/>
                            <w:sz w:val="16"/>
                          </w:rPr>
                        </w:pPr>
                      </w:p>
                    </w:tc>
                    <w:tc>
                      <w:tcPr>
                        <w:tcW w:w="429" w:type="dxa"/>
                      </w:tcPr>
                      <w:p w14:paraId="71C26586" w14:textId="77777777" w:rsidR="009D1D08" w:rsidRDefault="009D1D08">
                        <w:pPr>
                          <w:pStyle w:val="TableParagraph"/>
                          <w:rPr>
                            <w:rFonts w:ascii="Times New Roman"/>
                            <w:sz w:val="16"/>
                          </w:rPr>
                        </w:pPr>
                      </w:p>
                    </w:tc>
                    <w:tc>
                      <w:tcPr>
                        <w:tcW w:w="4639" w:type="dxa"/>
                      </w:tcPr>
                      <w:p w14:paraId="49BDBF4A" w14:textId="77777777" w:rsidR="009D1D08" w:rsidRDefault="009D1D08">
                        <w:pPr>
                          <w:pStyle w:val="TableParagraph"/>
                          <w:rPr>
                            <w:rFonts w:ascii="Times New Roman"/>
                            <w:sz w:val="16"/>
                          </w:rPr>
                        </w:pPr>
                      </w:p>
                    </w:tc>
                  </w:tr>
                </w:tbl>
                <w:p w14:paraId="7C593ECF" w14:textId="77777777" w:rsidR="009D1D08" w:rsidRDefault="009D1D08">
                  <w:pPr>
                    <w:pStyle w:val="Textoindependiente"/>
                  </w:pPr>
                </w:p>
              </w:txbxContent>
            </v:textbox>
            <w10:wrap anchorx="page"/>
          </v:shape>
        </w:pict>
      </w:r>
      <w:r w:rsidRPr="00507550">
        <w:rPr>
          <w:lang w:val="en-US"/>
        </w:rPr>
        <w:t>Are you submitting an invoice(s) or equivalent document(s) for accommodations?</w:t>
      </w:r>
    </w:p>
    <w:p w14:paraId="3BB61037" w14:textId="2B69E509" w:rsidR="009D1D08" w:rsidRPr="00507550" w:rsidRDefault="00507550">
      <w:pPr>
        <w:tabs>
          <w:tab w:val="left" w:pos="1751"/>
          <w:tab w:val="left" w:pos="2179"/>
        </w:tabs>
        <w:spacing w:before="2"/>
        <w:ind w:left="1039"/>
        <w:rPr>
          <w:sz w:val="12"/>
          <w:lang w:val="en-US"/>
        </w:rPr>
      </w:pPr>
      <w:r>
        <w:pict w14:anchorId="59486748">
          <v:rect id="_x0000_s1028" style="position:absolute;left:0;text-align:left;margin-left:60.35pt;margin-top:1.1pt;width:8.75pt;height:8.75pt;z-index:251669504;mso-position-horizontal-relative:page" filled="f" strokeweight=".72pt">
            <w10:wrap anchorx="page"/>
          </v:rect>
        </w:pict>
      </w:r>
      <w:r>
        <w:pict w14:anchorId="49AF27CC">
          <v:rect id="_x0000_s1027" style="position:absolute;left:0;text-align:left;margin-left:97.45pt;margin-top:1.1pt;width:8.75pt;height:8.75pt;z-index:-251982848;mso-position-horizontal-relative:page" filled="f" strokeweight=".72pt">
            <w10:wrap anchorx="page"/>
          </v:rect>
        </w:pict>
      </w:r>
      <w:r w:rsidRPr="00507550">
        <w:rPr>
          <w:sz w:val="18"/>
          <w:lang w:val="en-US"/>
        </w:rPr>
        <w:t>Yes</w:t>
      </w:r>
      <w:r w:rsidRPr="00507550">
        <w:rPr>
          <w:sz w:val="18"/>
          <w:lang w:val="en-US"/>
        </w:rPr>
        <w:tab/>
        <w:t>No</w:t>
      </w:r>
      <w:r w:rsidRPr="00507550">
        <w:rPr>
          <w:sz w:val="18"/>
          <w:lang w:val="en-US"/>
        </w:rPr>
        <w:tab/>
      </w:r>
      <w:r w:rsidRPr="00507550">
        <w:rPr>
          <w:b/>
          <w:sz w:val="12"/>
          <w:lang w:val="en-US"/>
        </w:rPr>
        <w:t xml:space="preserve">(check as appropriate) - </w:t>
      </w:r>
      <w:r w:rsidRPr="00507550">
        <w:rPr>
          <w:sz w:val="18"/>
          <w:lang w:val="en-US"/>
        </w:rPr>
        <w:t>If yes, please indicate the total amount</w:t>
      </w:r>
      <w:r w:rsidRPr="00507550">
        <w:rPr>
          <w:sz w:val="12"/>
          <w:lang w:val="en-US"/>
        </w:rPr>
        <w:t>:</w:t>
      </w:r>
    </w:p>
    <w:p w14:paraId="5298E93E" w14:textId="77777777" w:rsidR="009D1D08" w:rsidRPr="00507550" w:rsidRDefault="00507550">
      <w:pPr>
        <w:spacing w:before="147"/>
        <w:ind w:left="477"/>
        <w:rPr>
          <w:sz w:val="14"/>
          <w:lang w:val="en-US"/>
        </w:rPr>
      </w:pPr>
      <w:r w:rsidRPr="00507550">
        <w:rPr>
          <w:sz w:val="16"/>
          <w:lang w:val="en-US"/>
        </w:rPr>
        <w:t xml:space="preserve">Comments: </w:t>
      </w:r>
      <w:r w:rsidRPr="00507550">
        <w:rPr>
          <w:sz w:val="14"/>
          <w:lang w:val="en-US"/>
        </w:rPr>
        <w:t>(please indicate any other expenses that have been paid and/or if any further expenditure will be incurred after signing this statement)</w:t>
      </w:r>
    </w:p>
    <w:p w14:paraId="4F38D281" w14:textId="77777777" w:rsidR="009D1D08" w:rsidRPr="00507550" w:rsidRDefault="009D1D08">
      <w:pPr>
        <w:pStyle w:val="Textoindependiente"/>
        <w:rPr>
          <w:sz w:val="20"/>
          <w:lang w:val="en-US"/>
        </w:rPr>
      </w:pPr>
    </w:p>
    <w:p w14:paraId="51F076AE" w14:textId="77777777" w:rsidR="009D1D08" w:rsidRPr="00507550" w:rsidRDefault="009D1D08">
      <w:pPr>
        <w:pStyle w:val="Textoindependiente"/>
        <w:spacing w:before="4"/>
        <w:rPr>
          <w:sz w:val="23"/>
          <w:lang w:val="en-US"/>
        </w:rPr>
      </w:pPr>
    </w:p>
    <w:p w14:paraId="1105C68F" w14:textId="77777777" w:rsidR="009D1D08" w:rsidRPr="00507550" w:rsidRDefault="009D1D08">
      <w:pPr>
        <w:rPr>
          <w:sz w:val="23"/>
          <w:lang w:val="en-US"/>
        </w:rPr>
        <w:sectPr w:rsidR="009D1D08" w:rsidRPr="00507550">
          <w:type w:val="continuous"/>
          <w:pgSz w:w="11910" w:h="16850"/>
          <w:pgMar w:top="860" w:right="100" w:bottom="280" w:left="600" w:header="720" w:footer="720" w:gutter="0"/>
          <w:cols w:space="720"/>
        </w:sectPr>
      </w:pPr>
    </w:p>
    <w:p w14:paraId="259F0B28" w14:textId="1C04EEC1" w:rsidR="009D1D08" w:rsidRPr="00507550" w:rsidRDefault="00507550">
      <w:pPr>
        <w:pStyle w:val="Ttulo2"/>
        <w:spacing w:before="68"/>
        <w:rPr>
          <w:lang w:val="en-US"/>
        </w:rPr>
      </w:pPr>
      <w:r w:rsidRPr="00507550">
        <w:rPr>
          <w:lang w:val="en-US"/>
        </w:rPr>
        <w:t>I HEREBY DECLARE that the information provided in</w:t>
      </w:r>
      <w:r w:rsidRPr="00507550">
        <w:rPr>
          <w:lang w:val="en-US"/>
        </w:rPr>
        <w:t xml:space="preserve"> this form is true and, to provide a record thereof, I sign this statement.</w:t>
      </w:r>
    </w:p>
    <w:p w14:paraId="617BC1A4" w14:textId="77777777" w:rsidR="009D1D08" w:rsidRPr="00507550" w:rsidRDefault="009D1D08">
      <w:pPr>
        <w:pStyle w:val="Textoindependiente"/>
        <w:spacing w:before="3"/>
        <w:rPr>
          <w:b/>
          <w:lang w:val="en-US"/>
        </w:rPr>
      </w:pPr>
    </w:p>
    <w:p w14:paraId="63C08EB0" w14:textId="77777777" w:rsidR="009D1D08" w:rsidRPr="00507550" w:rsidRDefault="00507550">
      <w:pPr>
        <w:pStyle w:val="Textoindependiente"/>
        <w:tabs>
          <w:tab w:val="left" w:pos="1312"/>
          <w:tab w:val="left" w:pos="1768"/>
          <w:tab w:val="left" w:pos="2548"/>
        </w:tabs>
        <w:ind w:left="477"/>
        <w:rPr>
          <w:lang w:val="en-US"/>
        </w:rPr>
      </w:pPr>
      <w:r w:rsidRPr="00507550">
        <w:rPr>
          <w:lang w:val="en-US"/>
        </w:rPr>
        <w:t>In</w:t>
      </w:r>
      <w:r w:rsidRPr="00507550">
        <w:rPr>
          <w:lang w:val="en-US"/>
        </w:rPr>
        <w:tab/>
        <w:t>, on</w:t>
      </w:r>
      <w:r w:rsidRPr="00507550">
        <w:rPr>
          <w:lang w:val="en-US"/>
        </w:rPr>
        <w:tab/>
      </w:r>
      <w:r w:rsidRPr="00507550">
        <w:rPr>
          <w:lang w:val="en-US"/>
        </w:rPr>
        <w:tab/>
      </w:r>
    </w:p>
    <w:p w14:paraId="6D2ED52B" w14:textId="30290EBA" w:rsidR="009D1D08" w:rsidRPr="00507550" w:rsidRDefault="00507550">
      <w:pPr>
        <w:pStyle w:val="P68B1DB1-Normal10"/>
        <w:tabs>
          <w:tab w:val="left" w:pos="5721"/>
        </w:tabs>
        <w:spacing w:before="19"/>
        <w:ind w:left="482"/>
        <w:rPr>
          <w:lang w:val="en-US"/>
        </w:rPr>
      </w:pPr>
      <w:proofErr w:type="spellStart"/>
      <w:r w:rsidRPr="00507550">
        <w:rPr>
          <w:lang w:val="en-US"/>
        </w:rPr>
        <w:t>Mr</w:t>
      </w:r>
      <w:proofErr w:type="spellEnd"/>
      <w:r w:rsidRPr="00507550">
        <w:rPr>
          <w:lang w:val="en-US"/>
        </w:rPr>
        <w:t>/</w:t>
      </w:r>
      <w:proofErr w:type="spellStart"/>
      <w:r w:rsidRPr="00507550">
        <w:rPr>
          <w:lang w:val="en-US"/>
        </w:rPr>
        <w:t>Ms</w:t>
      </w:r>
      <w:proofErr w:type="spellEnd"/>
      <w:r w:rsidRPr="00507550">
        <w:rPr>
          <w:lang w:val="en-US"/>
        </w:rPr>
        <w:tab/>
      </w:r>
      <w:proofErr w:type="spellStart"/>
      <w:r w:rsidRPr="00507550">
        <w:rPr>
          <w:lang w:val="en-US"/>
        </w:rPr>
        <w:t>Mr</w:t>
      </w:r>
      <w:proofErr w:type="spellEnd"/>
      <w:r w:rsidRPr="00507550">
        <w:rPr>
          <w:lang w:val="en-US"/>
        </w:rPr>
        <w:t>/</w:t>
      </w:r>
      <w:proofErr w:type="spellStart"/>
      <w:r w:rsidRPr="00507550">
        <w:rPr>
          <w:lang w:val="en-US"/>
        </w:rPr>
        <w:t>Ms</w:t>
      </w:r>
      <w:proofErr w:type="spellEnd"/>
    </w:p>
    <w:p w14:paraId="38B4CDA7" w14:textId="77777777" w:rsidR="009D1D08" w:rsidRPr="00507550" w:rsidRDefault="00507550">
      <w:pPr>
        <w:pStyle w:val="Textoindependiente"/>
        <w:rPr>
          <w:sz w:val="14"/>
          <w:lang w:val="en-US"/>
        </w:rPr>
      </w:pPr>
      <w:r w:rsidRPr="00507550">
        <w:rPr>
          <w:lang w:val="en-US"/>
        </w:rPr>
        <w:br w:type="column"/>
      </w:r>
    </w:p>
    <w:p w14:paraId="0B426367" w14:textId="77777777" w:rsidR="009D1D08" w:rsidRPr="00507550" w:rsidRDefault="00507550">
      <w:pPr>
        <w:pStyle w:val="P68B1DB1-Normal15"/>
        <w:spacing w:before="99"/>
        <w:ind w:left="477"/>
        <w:rPr>
          <w:b/>
          <w:lang w:val="en-US"/>
        </w:rPr>
      </w:pPr>
      <w:r w:rsidRPr="00507550">
        <w:rPr>
          <w:lang w:val="en-US"/>
        </w:rPr>
        <w:t>SIGNATURE OF THE INTERESTED PARTY</w:t>
      </w:r>
      <w:r w:rsidRPr="00507550">
        <w:rPr>
          <w:b/>
          <w:lang w:val="en-US"/>
        </w:rPr>
        <w:t>:</w:t>
      </w:r>
    </w:p>
    <w:p w14:paraId="0CEC10D5" w14:textId="77777777" w:rsidR="009D1D08" w:rsidRPr="00507550" w:rsidRDefault="009D1D08">
      <w:pPr>
        <w:rPr>
          <w:sz w:val="14"/>
          <w:lang w:val="en-US"/>
        </w:rPr>
        <w:sectPr w:rsidR="009D1D08" w:rsidRPr="00507550">
          <w:type w:val="continuous"/>
          <w:pgSz w:w="11910" w:h="16850"/>
          <w:pgMar w:top="860" w:right="100" w:bottom="280" w:left="600" w:header="720" w:footer="720" w:gutter="0"/>
          <w:cols w:num="2" w:space="720" w:equalWidth="0">
            <w:col w:w="7732" w:space="72"/>
            <w:col w:w="3406"/>
          </w:cols>
        </w:sectPr>
      </w:pPr>
    </w:p>
    <w:p w14:paraId="574E6783" w14:textId="18844158" w:rsidR="009D1D08" w:rsidRPr="00507550" w:rsidRDefault="00507550">
      <w:pPr>
        <w:pStyle w:val="Textoindependiente"/>
        <w:ind w:left="482"/>
        <w:jc w:val="both"/>
        <w:rPr>
          <w:lang w:val="en-US"/>
        </w:rPr>
      </w:pPr>
      <w:r w:rsidRPr="00507550">
        <w:rPr>
          <w:lang w:val="en-US"/>
        </w:rPr>
        <w:t>AS THE PERSON RESPONSIBLE, HEREBY CERTIFIES THE COMPLETION OF THE ACTIVITY AND AUTHORISES THE PAYMENT OF THE AMOUNT WHICH, IN ACCORDANCE WITH THE ESTABLISHED REGULATIONS, CORRESPONDS TO THE LIQUIDATION OF THIS TRAVEL GRANT, CHARGING THE INDICATED COST CENT</w:t>
      </w:r>
      <w:r w:rsidRPr="00507550">
        <w:rPr>
          <w:lang w:val="en-US"/>
        </w:rPr>
        <w:t>RE:</w:t>
      </w:r>
    </w:p>
    <w:p w14:paraId="75E5E5E7" w14:textId="77777777" w:rsidR="009D1D08" w:rsidRPr="00507550" w:rsidRDefault="00507550">
      <w:pPr>
        <w:pStyle w:val="Textoindependiente"/>
        <w:ind w:left="482"/>
        <w:jc w:val="both"/>
        <w:rPr>
          <w:lang w:val="en-US"/>
        </w:rPr>
      </w:pPr>
      <w:r w:rsidRPr="00507550">
        <w:rPr>
          <w:lang w:val="en-US"/>
        </w:rPr>
        <w:t>COST CENTRE:</w:t>
      </w:r>
    </w:p>
    <w:p w14:paraId="0FB1BC8B" w14:textId="77777777" w:rsidR="009D1D08" w:rsidRPr="00507550" w:rsidRDefault="00507550">
      <w:pPr>
        <w:pStyle w:val="Textoindependiente"/>
        <w:spacing w:before="94"/>
        <w:ind w:left="174" w:right="592"/>
        <w:jc w:val="both"/>
        <w:rPr>
          <w:lang w:val="en-US"/>
        </w:rPr>
      </w:pPr>
      <w:r w:rsidRPr="00507550">
        <w:rPr>
          <w:lang w:val="en-US"/>
        </w:rPr>
        <w:br w:type="column"/>
      </w:r>
      <w:r w:rsidRPr="00507550">
        <w:rPr>
          <w:lang w:val="en-US"/>
        </w:rPr>
        <w:t>AS SECRETARY OF THE BOARD/COMMITTEE, HEREBY CERTIFIES THAT IT IS APPROPRIATE TO LIQUIDATE THIS TRAVEL GRANT AND TO PAY THE CORRESPONDING AMOUNT, IN ACCORDANCE WITH THE ESTABLISHED REGULATIONS.</w:t>
      </w:r>
    </w:p>
    <w:p w14:paraId="309ACA15" w14:textId="77777777" w:rsidR="009D1D08" w:rsidRPr="00507550" w:rsidRDefault="009D1D08">
      <w:pPr>
        <w:jc w:val="both"/>
        <w:rPr>
          <w:lang w:val="en-US"/>
        </w:rPr>
        <w:sectPr w:rsidR="009D1D08" w:rsidRPr="00507550">
          <w:type w:val="continuous"/>
          <w:pgSz w:w="11910" w:h="16850"/>
          <w:pgMar w:top="860" w:right="100" w:bottom="280" w:left="600" w:header="720" w:footer="720" w:gutter="0"/>
          <w:cols w:num="2" w:space="720" w:equalWidth="0">
            <w:col w:w="5508" w:space="40"/>
            <w:col w:w="5662"/>
          </w:cols>
        </w:sectPr>
      </w:pPr>
    </w:p>
    <w:p w14:paraId="3D475A33" w14:textId="3226C572" w:rsidR="009D1D08" w:rsidRPr="00507550" w:rsidRDefault="00507550">
      <w:pPr>
        <w:pStyle w:val="Textoindependiente"/>
        <w:tabs>
          <w:tab w:val="left" w:pos="2181"/>
          <w:tab w:val="left" w:pos="2887"/>
          <w:tab w:val="left" w:pos="4447"/>
        </w:tabs>
        <w:spacing w:before="117"/>
        <w:ind w:left="482"/>
        <w:rPr>
          <w:lang w:val="en-US"/>
        </w:rPr>
      </w:pPr>
      <w:r w:rsidRPr="00507550">
        <w:rPr>
          <w:lang w:val="en-US"/>
        </w:rPr>
        <w:t>In</w:t>
      </w:r>
      <w:r w:rsidRPr="00507550">
        <w:rPr>
          <w:lang w:val="en-US"/>
        </w:rPr>
        <w:tab/>
        <w:t>, on</w:t>
      </w:r>
    </w:p>
    <w:p w14:paraId="755C36CF" w14:textId="14717205" w:rsidR="009D1D08" w:rsidRPr="00507550" w:rsidRDefault="00507550">
      <w:pPr>
        <w:pStyle w:val="Textoindependiente"/>
        <w:tabs>
          <w:tab w:val="left" w:pos="1737"/>
        </w:tabs>
        <w:spacing w:before="57"/>
        <w:ind w:left="482"/>
        <w:rPr>
          <w:lang w:val="en-US"/>
        </w:rPr>
      </w:pPr>
      <w:r w:rsidRPr="00507550">
        <w:rPr>
          <w:lang w:val="en-US"/>
        </w:rPr>
        <w:br w:type="column"/>
      </w:r>
      <w:r w:rsidRPr="00507550">
        <w:rPr>
          <w:lang w:val="en-US"/>
        </w:rPr>
        <w:t>In</w:t>
      </w:r>
      <w:r w:rsidRPr="00507550">
        <w:rPr>
          <w:lang w:val="en-US"/>
        </w:rPr>
        <w:tab/>
        <w:t>, on</w:t>
      </w:r>
    </w:p>
    <w:p w14:paraId="6DAF8CB2" w14:textId="77777777" w:rsidR="009D1D08" w:rsidRPr="00507550" w:rsidRDefault="00507550">
      <w:pPr>
        <w:pStyle w:val="Textoindependiente"/>
        <w:tabs>
          <w:tab w:val="left" w:pos="2006"/>
        </w:tabs>
        <w:spacing w:before="57"/>
        <w:ind w:left="482"/>
        <w:rPr>
          <w:lang w:val="en-US"/>
        </w:rPr>
      </w:pPr>
      <w:r w:rsidRPr="00507550">
        <w:rPr>
          <w:lang w:val="en-US"/>
        </w:rPr>
        <w:br w:type="column"/>
      </w:r>
      <w:r w:rsidRPr="00507550">
        <w:rPr>
          <w:lang w:val="en-US"/>
        </w:rPr>
        <w:t>of</w:t>
      </w:r>
      <w:r w:rsidRPr="00507550">
        <w:rPr>
          <w:lang w:val="en-US"/>
        </w:rPr>
        <w:tab/>
        <w:t>the</w:t>
      </w:r>
    </w:p>
    <w:p w14:paraId="02B57F48" w14:textId="77777777" w:rsidR="009D1D08" w:rsidRPr="00507550" w:rsidRDefault="009D1D08">
      <w:pPr>
        <w:rPr>
          <w:lang w:val="en-US"/>
        </w:rPr>
        <w:sectPr w:rsidR="009D1D08" w:rsidRPr="00507550">
          <w:type w:val="continuous"/>
          <w:pgSz w:w="11910" w:h="16850"/>
          <w:pgMar w:top="860" w:right="100" w:bottom="280" w:left="600" w:header="720" w:footer="720" w:gutter="0"/>
          <w:cols w:num="3" w:space="720" w:equalWidth="0">
            <w:col w:w="4652" w:space="847"/>
            <w:col w:w="1897" w:space="289"/>
            <w:col w:w="3525"/>
          </w:cols>
        </w:sectPr>
      </w:pPr>
    </w:p>
    <w:p w14:paraId="07E08EF4" w14:textId="77777777" w:rsidR="009D1D08" w:rsidRPr="00507550" w:rsidRDefault="009D1D08">
      <w:pPr>
        <w:pStyle w:val="Textoindependiente"/>
        <w:spacing w:before="5"/>
        <w:rPr>
          <w:sz w:val="11"/>
          <w:lang w:val="en-US"/>
        </w:rPr>
      </w:pPr>
    </w:p>
    <w:p w14:paraId="4CD8D70C" w14:textId="77777777" w:rsidR="009D1D08" w:rsidRPr="00507550" w:rsidRDefault="00507550">
      <w:pPr>
        <w:pStyle w:val="P68B1DB1-Normal16"/>
        <w:tabs>
          <w:tab w:val="left" w:pos="6983"/>
        </w:tabs>
        <w:spacing w:before="71"/>
        <w:ind w:left="1372"/>
        <w:rPr>
          <w:lang w:val="en-US"/>
        </w:rPr>
      </w:pPr>
      <w:r w:rsidRPr="00507550">
        <w:rPr>
          <w:lang w:val="en-US"/>
        </w:rPr>
        <w:t>SIGNATURE OF THE PERSON RESPONSIBLE FOR THE COST CENTRE</w:t>
      </w:r>
      <w:r w:rsidRPr="00507550">
        <w:rPr>
          <w:lang w:val="en-US"/>
        </w:rPr>
        <w:tab/>
        <w:t>SIGNATURE OF THE SECRETARY OF THE BOARD</w:t>
      </w:r>
    </w:p>
    <w:p w14:paraId="35BEBEDE" w14:textId="77777777" w:rsidR="009D1D08" w:rsidRPr="00507550" w:rsidRDefault="009D1D08">
      <w:pPr>
        <w:pStyle w:val="Textoindependiente"/>
        <w:rPr>
          <w:sz w:val="20"/>
          <w:lang w:val="en-US"/>
        </w:rPr>
      </w:pPr>
    </w:p>
    <w:p w14:paraId="71AD1B32" w14:textId="77777777" w:rsidR="009D1D08" w:rsidRDefault="00507550">
      <w:pPr>
        <w:pStyle w:val="Textoindependiente"/>
        <w:spacing w:before="5"/>
        <w:rPr>
          <w:sz w:val="17"/>
        </w:rPr>
      </w:pPr>
      <w:r>
        <w:lastRenderedPageBreak/>
        <w:pict w14:anchorId="5F969380">
          <v:shape id="_x0000_s1026" type="#_x0000_t202" style="position:absolute;margin-left:41.9pt;margin-top:11.85pt;width:519.6pt;height:43.6pt;z-index:-251656192;mso-wrap-distance-left:0;mso-wrap-distance-right:0;mso-position-horizontal-relative:page" fillcolor="#d9d9d9" stroked="f">
            <v:textbox inset="0,0,0,0">
              <w:txbxContent>
                <w:p w14:paraId="48231203" w14:textId="77777777" w:rsidR="009D1D08" w:rsidRPr="00507550" w:rsidRDefault="00507550">
                  <w:pPr>
                    <w:pStyle w:val="P68B1DB1-Normal15"/>
                    <w:numPr>
                      <w:ilvl w:val="0"/>
                      <w:numId w:val="1"/>
                    </w:numPr>
                    <w:tabs>
                      <w:tab w:val="left" w:pos="387"/>
                    </w:tabs>
                    <w:ind w:right="30"/>
                    <w:jc w:val="both"/>
                    <w:rPr>
                      <w:lang w:val="en-US"/>
                    </w:rPr>
                  </w:pPr>
                  <w:r w:rsidRPr="00507550">
                    <w:rPr>
                      <w:lang w:val="en-US"/>
                    </w:rPr>
                    <w:t>The deletion or amendment of the content of the document without a record confirming its validity will lead to its invalidation and it will not processed.</w:t>
                  </w:r>
                </w:p>
                <w:p w14:paraId="0476D6B5" w14:textId="24CB93DA" w:rsidR="009D1D08" w:rsidRPr="00507550" w:rsidRDefault="00507550">
                  <w:pPr>
                    <w:pStyle w:val="P68B1DB1-Normal15"/>
                    <w:numPr>
                      <w:ilvl w:val="0"/>
                      <w:numId w:val="1"/>
                    </w:numPr>
                    <w:tabs>
                      <w:tab w:val="left" w:pos="394"/>
                    </w:tabs>
                    <w:ind w:left="393" w:right="25" w:hanging="360"/>
                    <w:jc w:val="both"/>
                    <w:rPr>
                      <w:lang w:val="en-US"/>
                    </w:rPr>
                  </w:pPr>
                  <w:r w:rsidRPr="00507550">
                    <w:rPr>
                      <w:lang w:val="en-US"/>
                    </w:rPr>
                    <w:t>Any amount which, as a result of this travel grant, is paid to the interested party without providing</w:t>
                  </w:r>
                  <w:r w:rsidRPr="00507550">
                    <w:rPr>
                      <w:lang w:val="en-US"/>
                    </w:rPr>
                    <w:t xml:space="preserve"> invoices or equivalent documents proving the strict compensation of the expenses incurred to travel to the location where the activity was conducted will be considered monetary income subject to the corresponding IRPF or IRNR tax withholdings, if applicab</w:t>
                  </w:r>
                  <w:r w:rsidRPr="00507550">
                    <w:rPr>
                      <w:lang w:val="en-US"/>
                    </w:rPr>
                    <w:t>le.</w:t>
                  </w:r>
                </w:p>
              </w:txbxContent>
            </v:textbox>
            <w10:wrap type="topAndBottom" anchorx="page"/>
          </v:shape>
        </w:pict>
      </w:r>
    </w:p>
    <w:sectPr w:rsidR="009D1D08">
      <w:type w:val="continuous"/>
      <w:pgSz w:w="11910" w:h="16850"/>
      <w:pgMar w:top="860" w:right="1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9C1A04"/>
    <w:multiLevelType w:val="hybridMultilevel"/>
    <w:tmpl w:val="A6989380"/>
    <w:lvl w:ilvl="0" w:tplc="1860A0C2">
      <w:numFmt w:val="bullet"/>
      <w:lvlText w:val=""/>
      <w:lvlJc w:val="left"/>
      <w:pPr>
        <w:ind w:left="386" w:hanging="358"/>
      </w:pPr>
      <w:rPr>
        <w:rFonts w:ascii="Symbol" w:eastAsia="Symbol" w:hAnsi="Symbol" w:cs="Symbol" w:hint="default"/>
        <w:w w:val="99"/>
        <w:sz w:val="14"/>
        <w:szCs w:val="14"/>
        <w:lang w:val="es-ES" w:eastAsia="es-ES" w:bidi="es-ES"/>
      </w:rPr>
    </w:lvl>
    <w:lvl w:ilvl="1" w:tplc="C590AA92">
      <w:numFmt w:val="bullet"/>
      <w:lvlText w:val="•"/>
      <w:lvlJc w:val="left"/>
      <w:pPr>
        <w:ind w:left="1381" w:hanging="358"/>
      </w:pPr>
      <w:rPr>
        <w:rFonts w:hint="default"/>
        <w:lang w:val="es-ES" w:eastAsia="es-ES" w:bidi="es-ES"/>
      </w:rPr>
    </w:lvl>
    <w:lvl w:ilvl="2" w:tplc="4EF6CD6A">
      <w:numFmt w:val="bullet"/>
      <w:lvlText w:val="•"/>
      <w:lvlJc w:val="left"/>
      <w:pPr>
        <w:ind w:left="2382" w:hanging="358"/>
      </w:pPr>
      <w:rPr>
        <w:rFonts w:hint="default"/>
        <w:lang w:val="es-ES" w:eastAsia="es-ES" w:bidi="es-ES"/>
      </w:rPr>
    </w:lvl>
    <w:lvl w:ilvl="3" w:tplc="D50CC828">
      <w:numFmt w:val="bullet"/>
      <w:lvlText w:val="•"/>
      <w:lvlJc w:val="left"/>
      <w:pPr>
        <w:ind w:left="3383" w:hanging="358"/>
      </w:pPr>
      <w:rPr>
        <w:rFonts w:hint="default"/>
        <w:lang w:val="es-ES" w:eastAsia="es-ES" w:bidi="es-ES"/>
      </w:rPr>
    </w:lvl>
    <w:lvl w:ilvl="4" w:tplc="54001614">
      <w:numFmt w:val="bullet"/>
      <w:lvlText w:val="•"/>
      <w:lvlJc w:val="left"/>
      <w:pPr>
        <w:ind w:left="4384" w:hanging="358"/>
      </w:pPr>
      <w:rPr>
        <w:rFonts w:hint="default"/>
        <w:lang w:val="es-ES" w:eastAsia="es-ES" w:bidi="es-ES"/>
      </w:rPr>
    </w:lvl>
    <w:lvl w:ilvl="5" w:tplc="719CC5E4">
      <w:numFmt w:val="bullet"/>
      <w:lvlText w:val="•"/>
      <w:lvlJc w:val="left"/>
      <w:pPr>
        <w:ind w:left="5386" w:hanging="358"/>
      </w:pPr>
      <w:rPr>
        <w:rFonts w:hint="default"/>
        <w:lang w:val="es-ES" w:eastAsia="es-ES" w:bidi="es-ES"/>
      </w:rPr>
    </w:lvl>
    <w:lvl w:ilvl="6" w:tplc="58C626F4">
      <w:numFmt w:val="bullet"/>
      <w:lvlText w:val="•"/>
      <w:lvlJc w:val="left"/>
      <w:pPr>
        <w:ind w:left="6387" w:hanging="358"/>
      </w:pPr>
      <w:rPr>
        <w:rFonts w:hint="default"/>
        <w:lang w:val="es-ES" w:eastAsia="es-ES" w:bidi="es-ES"/>
      </w:rPr>
    </w:lvl>
    <w:lvl w:ilvl="7" w:tplc="EB6E7B88">
      <w:numFmt w:val="bullet"/>
      <w:lvlText w:val="•"/>
      <w:lvlJc w:val="left"/>
      <w:pPr>
        <w:ind w:left="7388" w:hanging="358"/>
      </w:pPr>
      <w:rPr>
        <w:rFonts w:hint="default"/>
        <w:lang w:val="es-ES" w:eastAsia="es-ES" w:bidi="es-ES"/>
      </w:rPr>
    </w:lvl>
    <w:lvl w:ilvl="8" w:tplc="7284D23E">
      <w:numFmt w:val="bullet"/>
      <w:lvlText w:val="•"/>
      <w:lvlJc w:val="left"/>
      <w:pPr>
        <w:ind w:left="8389" w:hanging="358"/>
      </w:pPr>
      <w:rPr>
        <w:rFonts w:hint="default"/>
        <w:lang w:val="es-ES" w:eastAsia="es-ES" w:bidi="es-E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wNbE0MTS3MDWwMDdS0lEKTi0uzszPAykwqgUAbhOxjCwAAAA="/>
  </w:docVars>
  <w:rsids>
    <w:rsidRoot w:val="000D1947"/>
    <w:rsid w:val="000D1947"/>
    <w:rsid w:val="00507550"/>
    <w:rsid w:val="00846118"/>
    <w:rsid w:val="00955857"/>
    <w:rsid w:val="009D1D08"/>
    <w:rsid w:val="00E517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34"/>
    <o:shapelayout v:ext="edit">
      <o:idmap v:ext="edit" data="1"/>
    </o:shapelayout>
  </w:shapeDefaults>
  <w:decimalSymbol w:val=","/>
  <w:listSeparator w:val=";"/>
  <w14:docId w14:val="26B102E6"/>
  <w15:docId w15:val="{A94B6082-DCDA-423E-8654-05E886AA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s-ES" w:eastAsia="es-E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Ttulo1">
    <w:name w:val="heading 1"/>
    <w:basedOn w:val="Normal"/>
    <w:uiPriority w:val="9"/>
    <w:qFormat/>
    <w:pPr>
      <w:ind w:left="1185"/>
      <w:outlineLvl w:val="0"/>
    </w:pPr>
    <w:rPr>
      <w:sz w:val="18"/>
    </w:rPr>
  </w:style>
  <w:style w:type="paragraph" w:styleId="Ttulo2">
    <w:name w:val="heading 2"/>
    <w:basedOn w:val="Normal"/>
    <w:uiPriority w:val="9"/>
    <w:unhideWhenUsed/>
    <w:qFormat/>
    <w:pPr>
      <w:ind w:left="477"/>
      <w:outlineLvl w:val="1"/>
    </w:pPr>
    <w:rPr>
      <w:b/>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16"/>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customStyle="1" w:styleId="P68B1DB1-BodyText1">
    <w:name w:val="P68B1DB1-BodyText1"/>
    <w:basedOn w:val="Textoindependiente"/>
    <w:rPr>
      <w:rFonts w:ascii="Times New Roman"/>
      <w:sz w:val="20"/>
    </w:rPr>
  </w:style>
  <w:style w:type="paragraph" w:customStyle="1" w:styleId="P68B1DB1-Normal2">
    <w:name w:val="P68B1DB1-Normal2"/>
    <w:basedOn w:val="Normal"/>
    <w:rPr>
      <w:rFonts w:ascii="Garamond" w:hAnsi="Garamond"/>
      <w:b/>
    </w:rPr>
  </w:style>
  <w:style w:type="paragraph" w:customStyle="1" w:styleId="P68B1DB1-Normal3">
    <w:name w:val="P68B1DB1-Normal3"/>
    <w:basedOn w:val="Normal"/>
    <w:rPr>
      <w:rFonts w:ascii="Garamond" w:hAnsi="Garamond"/>
      <w:sz w:val="20"/>
    </w:rPr>
  </w:style>
  <w:style w:type="paragraph" w:customStyle="1" w:styleId="P68B1DB1-Normal4">
    <w:name w:val="P68B1DB1-Normal4"/>
    <w:basedOn w:val="Normal"/>
    <w:rPr>
      <w:b/>
      <w:sz w:val="28"/>
    </w:rPr>
  </w:style>
  <w:style w:type="paragraph" w:customStyle="1" w:styleId="P68B1DB1-TableParagraph5">
    <w:name w:val="P68B1DB1-TableParagraph5"/>
    <w:basedOn w:val="TableParagraph"/>
    <w:rPr>
      <w:b/>
    </w:rPr>
  </w:style>
  <w:style w:type="paragraph" w:customStyle="1" w:styleId="P68B1DB1-TableParagraph6">
    <w:name w:val="P68B1DB1-TableParagraph6"/>
    <w:basedOn w:val="TableParagraph"/>
    <w:rPr>
      <w:b/>
      <w:sz w:val="18"/>
    </w:rPr>
  </w:style>
  <w:style w:type="paragraph" w:customStyle="1" w:styleId="P68B1DB1-TableParagraph7">
    <w:name w:val="P68B1DB1-TableParagraph7"/>
    <w:basedOn w:val="TableParagraph"/>
    <w:rPr>
      <w:b/>
      <w:sz w:val="20"/>
    </w:rPr>
  </w:style>
  <w:style w:type="paragraph" w:customStyle="1" w:styleId="P68B1DB1-Normal8">
    <w:name w:val="P68B1DB1-Normal8"/>
    <w:basedOn w:val="Normal"/>
    <w:rPr>
      <w:b/>
      <w:sz w:val="18"/>
    </w:rPr>
  </w:style>
  <w:style w:type="paragraph" w:customStyle="1" w:styleId="P68B1DB1-Normal9">
    <w:name w:val="P68B1DB1-Normal9"/>
    <w:basedOn w:val="Normal"/>
    <w:rPr>
      <w:b/>
      <w:sz w:val="20"/>
    </w:rPr>
  </w:style>
  <w:style w:type="paragraph" w:customStyle="1" w:styleId="P68B1DB1-Normal10">
    <w:name w:val="P68B1DB1-Normal10"/>
    <w:basedOn w:val="Normal"/>
    <w:rPr>
      <w:sz w:val="18"/>
    </w:rPr>
  </w:style>
  <w:style w:type="paragraph" w:customStyle="1" w:styleId="P68B1DB1-Normal11">
    <w:name w:val="P68B1DB1-Normal11"/>
    <w:basedOn w:val="Normal"/>
    <w:rPr>
      <w:sz w:val="12"/>
    </w:rPr>
  </w:style>
  <w:style w:type="paragraph" w:customStyle="1" w:styleId="P68B1DB1-Normal12">
    <w:name w:val="P68B1DB1-Normal12"/>
    <w:basedOn w:val="Normal"/>
    <w:rPr>
      <w:b/>
      <w:color w:val="FF0000"/>
    </w:rPr>
  </w:style>
  <w:style w:type="paragraph" w:customStyle="1" w:styleId="P68B1DB1-TableParagraph13">
    <w:name w:val="P68B1DB1-TableParagraph13"/>
    <w:basedOn w:val="TableParagraph"/>
    <w:rPr>
      <w:sz w:val="18"/>
    </w:rPr>
  </w:style>
  <w:style w:type="paragraph" w:customStyle="1" w:styleId="P68B1DB1-TableParagraph14">
    <w:name w:val="P68B1DB1-TableParagraph14"/>
    <w:basedOn w:val="TableParagraph"/>
    <w:rPr>
      <w:position w:val="-3"/>
      <w:sz w:val="19"/>
    </w:rPr>
  </w:style>
  <w:style w:type="paragraph" w:customStyle="1" w:styleId="P68B1DB1-Normal15">
    <w:name w:val="P68B1DB1-Normal15"/>
    <w:basedOn w:val="Normal"/>
    <w:rPr>
      <w:sz w:val="14"/>
    </w:rPr>
  </w:style>
  <w:style w:type="paragraph" w:customStyle="1" w:styleId="P68B1DB1-Normal16">
    <w:name w:val="P68B1DB1-Normal16"/>
    <w:basedOn w:val="Normal"/>
    <w:rPr>
      <w:color w:val="BEBEBE"/>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415</Words>
  <Characters>2285</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Enrique Hernández Pérez</cp:lastModifiedBy>
  <cp:revision>4</cp:revision>
  <dcterms:created xsi:type="dcterms:W3CDTF">2021-01-25T13:28:00Z</dcterms:created>
  <dcterms:modified xsi:type="dcterms:W3CDTF">2021-03-0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5T00:00:00Z</vt:filetime>
  </property>
  <property fmtid="{D5CDD505-2E9C-101B-9397-08002B2CF9AE}" pid="3" name="Creator">
    <vt:lpwstr>Acrobat PDFMaker 20 para Word</vt:lpwstr>
  </property>
  <property fmtid="{D5CDD505-2E9C-101B-9397-08002B2CF9AE}" pid="4" name="LastSaved">
    <vt:filetime>2021-01-25T00:00:00Z</vt:filetime>
  </property>
</Properties>
</file>